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C2A7EE" w14:textId="77777777" w:rsidR="0072065A" w:rsidRDefault="0072065A" w:rsidP="0072065A">
      <w:pPr>
        <w:pStyle w:val="Heading1"/>
      </w:pPr>
    </w:p>
    <w:p w14:paraId="6DF2123D" w14:textId="04BCE5A5" w:rsidR="00D45B2F" w:rsidRDefault="00D45B2F" w:rsidP="002209C8">
      <w:pPr>
        <w:pStyle w:val="Heading1"/>
      </w:pPr>
      <w:r w:rsidRPr="00D45B2F">
        <w:t>Godly Civics Elevator Pitch</w:t>
      </w:r>
    </w:p>
    <w:p w14:paraId="58D6BB63" w14:textId="77AA08C9" w:rsidR="002209C8" w:rsidRPr="002209C8" w:rsidRDefault="002209C8" w:rsidP="002209C8">
      <w:pPr>
        <w:pStyle w:val="BodyText"/>
        <w:jc w:val="center"/>
        <w:rPr>
          <w:b/>
          <w:bCs/>
          <w:sz w:val="32"/>
          <w:szCs w:val="32"/>
        </w:rPr>
      </w:pPr>
      <w:r w:rsidRPr="002209C8">
        <w:rPr>
          <w:b/>
          <w:bCs/>
          <w:sz w:val="32"/>
          <w:szCs w:val="32"/>
        </w:rPr>
        <w:t>Our Escape from the Division of Politics in Glory to our Abba Father</w:t>
      </w:r>
    </w:p>
    <w:p w14:paraId="0DDCB25D" w14:textId="623A2E2A" w:rsidR="009A0F75" w:rsidRDefault="009A0F75" w:rsidP="009252D9">
      <w:pPr>
        <w:pStyle w:val="BodyText"/>
      </w:pPr>
      <w:r>
        <w:t xml:space="preserve">Our </w:t>
      </w:r>
      <w:r w:rsidRPr="009A0F75">
        <w:rPr>
          <w:i/>
          <w:iCs/>
        </w:rPr>
        <w:t xml:space="preserve">Abba Father’s </w:t>
      </w:r>
      <w:r w:rsidRPr="009A0F75">
        <w:rPr>
          <w:b/>
          <w:bCs/>
          <w:i/>
          <w:iCs/>
        </w:rPr>
        <w:t>1776 Creation</w:t>
      </w:r>
      <w:r>
        <w:t xml:space="preserve"> is a very special nation designed for His Family to image Him freely and do our job in the Family business - bring</w:t>
      </w:r>
      <w:r w:rsidRPr="009252D9">
        <w:t xml:space="preserve"> all we can into Heaven</w:t>
      </w:r>
      <w:r>
        <w:t xml:space="preserve"> to the end time.</w:t>
      </w:r>
    </w:p>
    <w:p w14:paraId="275A9D45" w14:textId="5CE3E1D4" w:rsidR="009252D9" w:rsidRDefault="009A0F75" w:rsidP="009252D9">
      <w:pPr>
        <w:pStyle w:val="BodyText"/>
      </w:pPr>
      <w:r>
        <w:t>Unfortunately, o</w:t>
      </w:r>
      <w:r w:rsidR="009252D9" w:rsidRPr="009252D9">
        <w:t xml:space="preserve">ur Founding Fathers </w:t>
      </w:r>
      <w:r w:rsidR="00355B94">
        <w:t>made</w:t>
      </w:r>
      <w:r w:rsidR="009252D9" w:rsidRPr="009252D9">
        <w:t xml:space="preserve"> six oversights that we must re</w:t>
      </w:r>
      <w:r>
        <w:t>ctify to fulfill their vision</w:t>
      </w:r>
      <w:r w:rsidR="00AE0CB6">
        <w:t>. The most damaging of these are the destruction of truth, the presence of unrighteous representatives, the abuse of political faction power, and the surrender of State sovereignty</w:t>
      </w:r>
      <w:r w:rsidR="009252D9">
        <w:t>.</w:t>
      </w:r>
    </w:p>
    <w:p w14:paraId="12F1F145" w14:textId="77777777" w:rsidR="00355B94" w:rsidRDefault="00355B94" w:rsidP="00355B94">
      <w:pPr>
        <w:pStyle w:val="BodyText"/>
        <w:rPr>
          <w:color w:val="000000" w:themeColor="text1"/>
        </w:rPr>
      </w:pPr>
      <w:r w:rsidRPr="00355B94">
        <w:rPr>
          <w:color w:val="000000" w:themeColor="text1"/>
        </w:rPr>
        <w:t>Political factions became the ‘</w:t>
      </w:r>
      <w:r w:rsidRPr="00355B94">
        <w:rPr>
          <w:i/>
          <w:iCs/>
          <w:color w:val="000000" w:themeColor="text1"/>
        </w:rPr>
        <w:t>kings</w:t>
      </w:r>
      <w:r w:rsidRPr="00355B94">
        <w:rPr>
          <w:color w:val="000000" w:themeColor="text1"/>
        </w:rPr>
        <w:t xml:space="preserve">’ our </w:t>
      </w:r>
      <w:r w:rsidRPr="00355B94">
        <w:rPr>
          <w:i/>
          <w:iCs/>
          <w:color w:val="000000" w:themeColor="text1"/>
        </w:rPr>
        <w:t>Abba Father’s</w:t>
      </w:r>
      <w:r w:rsidRPr="00355B94">
        <w:rPr>
          <w:color w:val="000000" w:themeColor="text1"/>
        </w:rPr>
        <w:t xml:space="preserve"> </w:t>
      </w:r>
      <w:r w:rsidRPr="00355B94">
        <w:rPr>
          <w:b/>
          <w:bCs/>
          <w:i/>
          <w:iCs/>
          <w:color w:val="000000" w:themeColor="text1"/>
        </w:rPr>
        <w:t>1776 Creation</w:t>
      </w:r>
      <w:r w:rsidRPr="00355B94">
        <w:rPr>
          <w:color w:val="000000" w:themeColor="text1"/>
        </w:rPr>
        <w:t xml:space="preserve"> ended.</w:t>
      </w:r>
    </w:p>
    <w:p w14:paraId="46093113" w14:textId="77777777" w:rsidR="00355B94" w:rsidRPr="00355B94" w:rsidRDefault="00355B94" w:rsidP="00355B94">
      <w:pPr>
        <w:pStyle w:val="BodyText"/>
        <w:rPr>
          <w:color w:val="000000" w:themeColor="text1"/>
        </w:rPr>
      </w:pPr>
      <w:r w:rsidRPr="00355B94">
        <w:rPr>
          <w:color w:val="000000" w:themeColor="text1"/>
        </w:rPr>
        <w:t>The destruction of TRUTH allowed a political faction to use a ‘</w:t>
      </w:r>
      <w:r w:rsidRPr="00355B94">
        <w:rPr>
          <w:i/>
          <w:iCs/>
          <w:color w:val="000000" w:themeColor="text1"/>
        </w:rPr>
        <w:t>Progressivism PSYOP</w:t>
      </w:r>
      <w:r w:rsidRPr="00355B94">
        <w:rPr>
          <w:color w:val="000000" w:themeColor="text1"/>
        </w:rPr>
        <w:t xml:space="preserve">’ to take control of our </w:t>
      </w:r>
      <w:r w:rsidRPr="00355B94">
        <w:rPr>
          <w:i/>
          <w:iCs/>
          <w:color w:val="000000" w:themeColor="text1"/>
        </w:rPr>
        <w:t xml:space="preserve">Abba Father’s </w:t>
      </w:r>
      <w:r w:rsidRPr="00355B94">
        <w:rPr>
          <w:b/>
          <w:bCs/>
          <w:i/>
          <w:iCs/>
          <w:color w:val="000000" w:themeColor="text1"/>
        </w:rPr>
        <w:t>1776 Creation</w:t>
      </w:r>
      <w:r w:rsidRPr="00355B94">
        <w:rPr>
          <w:color w:val="000000" w:themeColor="text1"/>
        </w:rPr>
        <w:t xml:space="preserve"> without a single example of its existence or success. </w:t>
      </w:r>
    </w:p>
    <w:p w14:paraId="69AC8B34" w14:textId="77777777" w:rsidR="00355B94" w:rsidRPr="00355B94" w:rsidRDefault="00355B94" w:rsidP="00355B94">
      <w:pPr>
        <w:pStyle w:val="BodyText"/>
        <w:rPr>
          <w:color w:val="000000" w:themeColor="text1"/>
        </w:rPr>
      </w:pPr>
      <w:r w:rsidRPr="00355B94">
        <w:rPr>
          <w:color w:val="000000" w:themeColor="text1"/>
        </w:rPr>
        <w:t>Progressivism is the unmitigated heartfelt belief that it is possible to pick up a turd by the clean end.</w:t>
      </w:r>
    </w:p>
    <w:p w14:paraId="51383AA6" w14:textId="5D92C597" w:rsidR="008713DD" w:rsidRDefault="00355B94" w:rsidP="00355B94">
      <w:pPr>
        <w:pStyle w:val="BodyText"/>
      </w:pPr>
      <w:r>
        <w:t xml:space="preserve">The </w:t>
      </w:r>
      <w:r w:rsidR="008713DD">
        <w:rPr>
          <w:b/>
          <w:bCs/>
        </w:rPr>
        <w:t xml:space="preserve">Biblical Worldview </w:t>
      </w:r>
      <w:r w:rsidR="008713DD" w:rsidRPr="008713DD">
        <w:t>is the historical perspective that reveals our obedience to kings and our</w:t>
      </w:r>
      <w:r w:rsidR="00932FEC">
        <w:t xml:space="preserve"> </w:t>
      </w:r>
      <w:r w:rsidR="008713DD">
        <w:t xml:space="preserve">government </w:t>
      </w:r>
      <w:r w:rsidR="00932FEC">
        <w:t xml:space="preserve">responsibilities. </w:t>
      </w:r>
      <w:r w:rsidR="008713DD">
        <w:t>But even then, ‘</w:t>
      </w:r>
      <w:r w:rsidR="008713DD" w:rsidRPr="008713DD">
        <w:rPr>
          <w:i/>
          <w:iCs/>
        </w:rPr>
        <w:t>We ought to obey God rather than men’</w:t>
      </w:r>
      <w:r w:rsidR="008713DD">
        <w:t xml:space="preserve"> (Acts 5:29)</w:t>
      </w:r>
      <w:r w:rsidR="0053352F">
        <w:t xml:space="preserve"> </w:t>
      </w:r>
      <w:r w:rsidR="0053352F" w:rsidRPr="0053352F">
        <w:t>when our government turns us against our Abba Father</w:t>
      </w:r>
      <w:r w:rsidR="00396B1A">
        <w:t>,</w:t>
      </w:r>
      <w:r w:rsidR="0053352F">
        <w:t xml:space="preserve"> like </w:t>
      </w:r>
      <w:r w:rsidR="00396B1A">
        <w:t xml:space="preserve">with </w:t>
      </w:r>
      <w:r w:rsidR="0053352F">
        <w:t>Daniel.</w:t>
      </w:r>
    </w:p>
    <w:p w14:paraId="057438F7" w14:textId="15B3D719" w:rsidR="00355B94" w:rsidRDefault="00932FEC" w:rsidP="00355B94">
      <w:pPr>
        <w:pStyle w:val="BodyText"/>
      </w:pPr>
      <w:r>
        <w:t>However,</w:t>
      </w:r>
      <w:r w:rsidR="00355B94">
        <w:t xml:space="preserve"> there is no king in</w:t>
      </w:r>
      <w:r>
        <w:t xml:space="preserve"> our</w:t>
      </w:r>
      <w:r w:rsidR="00355B94">
        <w:t xml:space="preserve"> </w:t>
      </w:r>
      <w:r w:rsidR="00355B94" w:rsidRPr="009A0F75">
        <w:rPr>
          <w:i/>
          <w:iCs/>
        </w:rPr>
        <w:t xml:space="preserve">Abba Father’s </w:t>
      </w:r>
      <w:r w:rsidR="00355B94" w:rsidRPr="009A0F75">
        <w:rPr>
          <w:b/>
          <w:bCs/>
          <w:i/>
          <w:iCs/>
        </w:rPr>
        <w:t>1776 Creation</w:t>
      </w:r>
      <w:r w:rsidR="00355B94">
        <w:rPr>
          <w:b/>
          <w:bCs/>
          <w:i/>
          <w:iCs/>
        </w:rPr>
        <w:t xml:space="preserve">; </w:t>
      </w:r>
      <w:r w:rsidR="00355B94" w:rsidRPr="008713DD">
        <w:t>‘</w:t>
      </w:r>
      <w:r w:rsidR="00355B94" w:rsidRPr="008713DD">
        <w:rPr>
          <w:i/>
          <w:iCs/>
        </w:rPr>
        <w:t>Give unto Caesar’</w:t>
      </w:r>
      <w:r w:rsidR="00355B94" w:rsidRPr="008713DD">
        <w:t xml:space="preserve"> </w:t>
      </w:r>
      <w:r w:rsidR="00396B1A">
        <w:t xml:space="preserve">in the </w:t>
      </w:r>
      <w:r w:rsidR="00396B1A" w:rsidRPr="00396B1A">
        <w:rPr>
          <w:b/>
          <w:bCs/>
        </w:rPr>
        <w:t>Biblical Worldview</w:t>
      </w:r>
      <w:r w:rsidR="00396B1A">
        <w:t xml:space="preserve"> </w:t>
      </w:r>
      <w:r w:rsidR="00355B94" w:rsidRPr="008713DD">
        <w:t xml:space="preserve">makes no sense when there is no </w:t>
      </w:r>
      <w:r w:rsidR="00396B1A">
        <w:t>‘</w:t>
      </w:r>
      <w:r w:rsidR="00355B94" w:rsidRPr="00396B1A">
        <w:rPr>
          <w:i/>
          <w:iCs/>
        </w:rPr>
        <w:t>Caesar</w:t>
      </w:r>
      <w:r w:rsidR="00396B1A">
        <w:t>.’</w:t>
      </w:r>
      <w:r w:rsidR="008713DD" w:rsidRPr="008713DD">
        <w:t xml:space="preserve"> </w:t>
      </w:r>
      <w:r w:rsidR="00396B1A">
        <w:t>O</w:t>
      </w:r>
      <w:r w:rsidR="008713DD" w:rsidRPr="008713DD">
        <w:t xml:space="preserve">ur call is </w:t>
      </w:r>
      <w:r w:rsidR="00396B1A">
        <w:t xml:space="preserve">to elect seekers and stewards of His </w:t>
      </w:r>
      <w:r w:rsidR="00396B1A" w:rsidRPr="00396B1A">
        <w:rPr>
          <w:i/>
          <w:iCs/>
        </w:rPr>
        <w:t>Laws of Nature</w:t>
      </w:r>
      <w:r w:rsidR="00396B1A">
        <w:t xml:space="preserve"> (governing principles), and </w:t>
      </w:r>
      <w:r w:rsidR="008713DD">
        <w:t>never to</w:t>
      </w:r>
      <w:r w:rsidR="008713DD" w:rsidRPr="008713DD">
        <w:t xml:space="preserve"> elect representa</w:t>
      </w:r>
      <w:r w:rsidR="008713DD">
        <w:t>tives controlled</w:t>
      </w:r>
      <w:r w:rsidR="008713DD" w:rsidRPr="008713DD">
        <w:t xml:space="preserve"> by the Nahas</w:t>
      </w:r>
      <w:r w:rsidR="00396B1A">
        <w:t xml:space="preserve"> (the devil in Eden)</w:t>
      </w:r>
      <w:r w:rsidR="008713DD" w:rsidRPr="008713DD">
        <w:t>.</w:t>
      </w:r>
    </w:p>
    <w:p w14:paraId="74EFEA71" w14:textId="0109BF1C" w:rsidR="008713DD" w:rsidRDefault="008713DD" w:rsidP="008713DD">
      <w:pPr>
        <w:pStyle w:val="BodyText"/>
      </w:pPr>
      <w:r>
        <w:t xml:space="preserve">If we do not see our </w:t>
      </w:r>
      <w:r w:rsidRPr="009252D9">
        <w:rPr>
          <w:i/>
          <w:iCs/>
        </w:rPr>
        <w:t>Abba Father’s</w:t>
      </w:r>
      <w:r>
        <w:t xml:space="preserve"> hand in His </w:t>
      </w:r>
      <w:r w:rsidRPr="009252D9">
        <w:rPr>
          <w:b/>
          <w:bCs/>
          <w:i/>
          <w:iCs/>
        </w:rPr>
        <w:t>1776 Creation</w:t>
      </w:r>
      <w:r>
        <w:t xml:space="preserve">, we do not see the Nahas’ war against Jesus waged on earth through nations and people, which means we ignore the </w:t>
      </w:r>
      <w:r w:rsidR="00396B1A">
        <w:t xml:space="preserve">Ephesians 6 </w:t>
      </w:r>
      <w:r>
        <w:t>command to ‘</w:t>
      </w:r>
      <w:r w:rsidRPr="009252D9">
        <w:rPr>
          <w:i/>
          <w:iCs/>
        </w:rPr>
        <w:t xml:space="preserve">stand against the </w:t>
      </w:r>
      <w:r w:rsidR="00396B1A">
        <w:rPr>
          <w:i/>
          <w:iCs/>
        </w:rPr>
        <w:t xml:space="preserve">wiles of the </w:t>
      </w:r>
      <w:r w:rsidRPr="009252D9">
        <w:rPr>
          <w:i/>
          <w:iCs/>
        </w:rPr>
        <w:t>Nahas</w:t>
      </w:r>
      <w:r w:rsidR="00396B1A">
        <w:rPr>
          <w:i/>
          <w:iCs/>
        </w:rPr>
        <w:t>,</w:t>
      </w:r>
      <w:r>
        <w:rPr>
          <w:i/>
          <w:iCs/>
        </w:rPr>
        <w:t>’</w:t>
      </w:r>
      <w:r w:rsidRPr="009252D9">
        <w:rPr>
          <w:i/>
          <w:iCs/>
        </w:rPr>
        <w:t xml:space="preserve"> </w:t>
      </w:r>
      <w:r w:rsidRPr="009252D9">
        <w:t>in</w:t>
      </w:r>
      <w:r w:rsidR="00396B1A">
        <w:t>cluding in</w:t>
      </w:r>
      <w:r w:rsidRPr="009252D9">
        <w:t xml:space="preserve"> our civic life</w:t>
      </w:r>
      <w:r>
        <w:t>.</w:t>
      </w:r>
    </w:p>
    <w:p w14:paraId="61B7F714" w14:textId="21B15688" w:rsidR="009252D9" w:rsidRDefault="009252D9" w:rsidP="009252D9">
      <w:pPr>
        <w:pStyle w:val="BodyText"/>
      </w:pPr>
      <w:r>
        <w:t xml:space="preserve">The secret sauce is our </w:t>
      </w:r>
      <w:r w:rsidRPr="009A0F75">
        <w:rPr>
          <w:b/>
          <w:bCs/>
          <w:i/>
          <w:iCs/>
        </w:rPr>
        <w:t>Biblical USA View</w:t>
      </w:r>
      <w:r w:rsidR="009A0F75">
        <w:rPr>
          <w:b/>
          <w:bCs/>
          <w:i/>
          <w:iCs/>
        </w:rPr>
        <w:t>,</w:t>
      </w:r>
      <w:r>
        <w:t xml:space="preserve"> which connects</w:t>
      </w:r>
      <w:r w:rsidR="009A0F75">
        <w:t xml:space="preserve"> the creation of Liberty and the command to subdue the earth in Eden to</w:t>
      </w:r>
      <w:r>
        <w:t xml:space="preserve"> </w:t>
      </w:r>
      <w:r w:rsidR="009A0F75">
        <w:t xml:space="preserve">the Laws of </w:t>
      </w:r>
      <w:r w:rsidR="00AE0CB6">
        <w:t>N</w:t>
      </w:r>
      <w:r w:rsidR="009A0F75">
        <w:t xml:space="preserve">ature that hold our universe together and determine all outcomes, as our </w:t>
      </w:r>
      <w:r w:rsidR="009A0F75" w:rsidRPr="009A0F75">
        <w:rPr>
          <w:i/>
          <w:iCs/>
        </w:rPr>
        <w:t>Declaration of Independence</w:t>
      </w:r>
      <w:r w:rsidR="00C40200">
        <w:t xml:space="preserve"> outlines.</w:t>
      </w:r>
    </w:p>
    <w:p w14:paraId="033D746A" w14:textId="1A94CF5C" w:rsidR="009A0F75" w:rsidRPr="00396B1A" w:rsidRDefault="009A0F75" w:rsidP="009A0F75">
      <w:pPr>
        <w:pStyle w:val="BodyText"/>
      </w:pPr>
      <w:r>
        <w:t xml:space="preserve">How would Adam and Woman subdue the earth? Only by unpacking the Laws of Nature - </w:t>
      </w:r>
      <w:r w:rsidRPr="009A0F75">
        <w:t>Jer</w:t>
      </w:r>
      <w:r>
        <w:t>emiah</w:t>
      </w:r>
      <w:r w:rsidRPr="009A0F75">
        <w:t xml:space="preserve"> 33:25</w:t>
      </w:r>
      <w:r>
        <w:t xml:space="preserve">, </w:t>
      </w:r>
      <w:r w:rsidRPr="009A0F75">
        <w:t>‘</w:t>
      </w:r>
      <w:r w:rsidRPr="009A0F75">
        <w:rPr>
          <w:i/>
          <w:iCs/>
        </w:rPr>
        <w:t>If I have not appointed the ordinances of heaven and earth</w:t>
      </w:r>
      <w:r>
        <w:rPr>
          <w:i/>
          <w:iCs/>
        </w:rPr>
        <w:t>...’</w:t>
      </w:r>
      <w:r w:rsidRPr="009A0F75">
        <w:rPr>
          <w:i/>
          <w:iCs/>
        </w:rPr>
        <w:t xml:space="preserve"> </w:t>
      </w:r>
      <w:r>
        <w:rPr>
          <w:i/>
          <w:iCs/>
        </w:rPr>
        <w:t xml:space="preserve"> </w:t>
      </w:r>
      <w:r w:rsidRPr="009A0F75">
        <w:t>Th</w:t>
      </w:r>
      <w:r w:rsidR="00396B1A">
        <w:t>at is</w:t>
      </w:r>
      <w:r w:rsidRPr="009A0F75">
        <w:t xml:space="preserve"> the </w:t>
      </w:r>
      <w:r w:rsidRPr="00396B1A">
        <w:rPr>
          <w:i/>
          <w:iCs/>
        </w:rPr>
        <w:t>Laws of Nature</w:t>
      </w:r>
      <w:r w:rsidR="00396B1A">
        <w:rPr>
          <w:i/>
          <w:iCs/>
        </w:rPr>
        <w:t xml:space="preserve"> </w:t>
      </w:r>
      <w:r w:rsidR="00396B1A">
        <w:t>in Scripture.</w:t>
      </w:r>
    </w:p>
    <w:p w14:paraId="250230AE" w14:textId="119E5825" w:rsidR="00AE0CB6" w:rsidRDefault="00AE0CB6" w:rsidP="009A0F75">
      <w:pPr>
        <w:pStyle w:val="BodyText"/>
      </w:pPr>
      <w:r>
        <w:t xml:space="preserve">What did our Abba Father </w:t>
      </w:r>
      <w:r w:rsidR="00396B1A">
        <w:t>NOT</w:t>
      </w:r>
      <w:r>
        <w:t xml:space="preserve"> say to Adam and Woman? Rule over the other humans. The Family tribe was the bedrock of society and the first responder for 3,700 years before the first king took hold. The Family unit is the first Law of Nature</w:t>
      </w:r>
      <w:r w:rsidR="00396B1A">
        <w:t xml:space="preserve"> because it produces the best outcome – it is the Law (of Nature).</w:t>
      </w:r>
    </w:p>
    <w:p w14:paraId="6D7E6989" w14:textId="13F8E779" w:rsidR="009A0F75" w:rsidRPr="009A0F75" w:rsidRDefault="009A0F75" w:rsidP="009252D9">
      <w:pPr>
        <w:pStyle w:val="BodyText"/>
      </w:pPr>
      <w:r>
        <w:t xml:space="preserve">Our </w:t>
      </w:r>
      <w:r w:rsidRPr="009A0F75">
        <w:rPr>
          <w:i/>
          <w:iCs/>
        </w:rPr>
        <w:t xml:space="preserve">Abba Father’s </w:t>
      </w:r>
      <w:r w:rsidRPr="009A0F75">
        <w:rPr>
          <w:b/>
          <w:bCs/>
          <w:i/>
          <w:iCs/>
        </w:rPr>
        <w:t>1776 Creation</w:t>
      </w:r>
      <w:r>
        <w:rPr>
          <w:b/>
          <w:bCs/>
          <w:i/>
          <w:iCs/>
        </w:rPr>
        <w:t xml:space="preserve"> </w:t>
      </w:r>
      <w:r>
        <w:t>is like Eden 2.0</w:t>
      </w:r>
      <w:r w:rsidR="00396B1A">
        <w:t>, with Him in our hearts, and government driven by His Laws of Nature for everyone, like the sun and rain, never by</w:t>
      </w:r>
      <w:r>
        <w:t xml:space="preserve"> human whims, political faction</w:t>
      </w:r>
      <w:r w:rsidR="00396B1A">
        <w:t xml:space="preserve"> kings</w:t>
      </w:r>
      <w:r>
        <w:t>, or ruling despots.</w:t>
      </w:r>
    </w:p>
    <w:p w14:paraId="45E41F34" w14:textId="29B6662A" w:rsidR="009A0F75" w:rsidRPr="00396B1A" w:rsidRDefault="009A0F75" w:rsidP="00E510A0">
      <w:pPr>
        <w:pStyle w:val="BodyText"/>
        <w:rPr>
          <w:i/>
          <w:iCs/>
        </w:rPr>
      </w:pPr>
      <w:r w:rsidRPr="009252D9">
        <w:rPr>
          <w:b/>
          <w:bCs/>
        </w:rPr>
        <w:t>Godly Civics</w:t>
      </w:r>
      <w:r>
        <w:t xml:space="preserve"> opens the doors to our worship centers </w:t>
      </w:r>
      <w:r w:rsidR="00396B1A">
        <w:t>for civics, highlighting our responsibilities in our unique government, and encourages the thirty million Christians who do not vote to cast their ballots</w:t>
      </w:r>
      <w:r>
        <w:t xml:space="preserve"> in </w:t>
      </w:r>
      <w:r w:rsidRPr="009252D9">
        <w:rPr>
          <w:i/>
          <w:iCs/>
        </w:rPr>
        <w:t>Glory to our Abba Father.</w:t>
      </w:r>
      <w:r w:rsidR="00396B1A">
        <w:rPr>
          <w:i/>
          <w:iCs/>
        </w:rPr>
        <w:t xml:space="preserve"> </w:t>
      </w:r>
      <w:r>
        <w:t>Please</w:t>
      </w:r>
      <w:r w:rsidR="00355B94" w:rsidRPr="00355B94">
        <w:t xml:space="preserve"> </w:t>
      </w:r>
      <w:r w:rsidR="00355B94">
        <w:t>begin your mission</w:t>
      </w:r>
      <w:r w:rsidR="00396B1A">
        <w:t xml:space="preserve"> at</w:t>
      </w:r>
      <w:r>
        <w:t xml:space="preserve"> </w:t>
      </w:r>
      <w:hyperlink r:id="rId8" w:history="1">
        <w:r w:rsidR="00396B1A" w:rsidRPr="003C2495">
          <w:rPr>
            <w:rStyle w:val="Hyperlink"/>
          </w:rPr>
          <w:t>https://GodlyCivics.com/</w:t>
        </w:r>
      </w:hyperlink>
      <w:r w:rsidR="00355B94">
        <w:t>.</w:t>
      </w:r>
    </w:p>
    <w:p w14:paraId="2AFAAD81" w14:textId="77777777" w:rsidR="00E510A0" w:rsidRDefault="00E510A0" w:rsidP="00E510A0">
      <w:pPr>
        <w:pStyle w:val="BodyText"/>
      </w:pPr>
    </w:p>
    <w:p w14:paraId="31F9271F" w14:textId="77777777" w:rsidR="00E57212" w:rsidRDefault="00E57212" w:rsidP="009252D9">
      <w:pPr>
        <w:pStyle w:val="Heading1"/>
      </w:pPr>
    </w:p>
    <w:p w14:paraId="367C26A6" w14:textId="0DE4153E" w:rsidR="009252D9" w:rsidRDefault="00A229BE" w:rsidP="009252D9">
      <w:pPr>
        <w:pStyle w:val="Heading1"/>
      </w:pPr>
      <w:r>
        <w:t>Summary</w:t>
      </w:r>
    </w:p>
    <w:p w14:paraId="2491F517" w14:textId="77777777" w:rsidR="00396B1A" w:rsidRDefault="00D45B2F" w:rsidP="0072065A">
      <w:pPr>
        <w:pStyle w:val="BodyText"/>
        <w:spacing w:after="0" w:line="276" w:lineRule="auto"/>
        <w:ind w:firstLine="720"/>
      </w:pPr>
      <w:r>
        <w:t>Our USA, ‘</w:t>
      </w:r>
      <w:r w:rsidRPr="004C5F87">
        <w:rPr>
          <w:i/>
          <w:iCs/>
        </w:rPr>
        <w:t>one nation under God</w:t>
      </w:r>
      <w:r>
        <w:t xml:space="preserve">,’ is our </w:t>
      </w:r>
      <w:r w:rsidRPr="004C5F87">
        <w:rPr>
          <w:i/>
          <w:iCs/>
        </w:rPr>
        <w:t>Abba Father’s</w:t>
      </w:r>
      <w:r>
        <w:t xml:space="preserve"> </w:t>
      </w:r>
      <w:r w:rsidRPr="004C5F87">
        <w:rPr>
          <w:b/>
          <w:bCs/>
          <w:i/>
          <w:iCs/>
        </w:rPr>
        <w:t>1776 Creation</w:t>
      </w:r>
      <w:r>
        <w:t>.</w:t>
      </w:r>
      <w:r w:rsidR="0072065A">
        <w:t xml:space="preserve"> </w:t>
      </w:r>
      <w:r>
        <w:t xml:space="preserve">Our </w:t>
      </w:r>
      <w:r w:rsidR="002209C8">
        <w:t>foundation</w:t>
      </w:r>
      <w:r>
        <w:t xml:space="preserve"> is the inalienable rights of </w:t>
      </w:r>
      <w:r w:rsidRPr="004C5F87">
        <w:rPr>
          <w:i/>
          <w:iCs/>
        </w:rPr>
        <w:t>Life</w:t>
      </w:r>
      <w:r>
        <w:t xml:space="preserve"> and </w:t>
      </w:r>
      <w:r w:rsidRPr="004C5F87">
        <w:rPr>
          <w:i/>
          <w:iCs/>
        </w:rPr>
        <w:t>Liberty</w:t>
      </w:r>
      <w:r>
        <w:t xml:space="preserve">, </w:t>
      </w:r>
      <w:r w:rsidR="00396B1A">
        <w:t>secured by our government, driven by</w:t>
      </w:r>
      <w:r>
        <w:t xml:space="preserve"> ‘the </w:t>
      </w:r>
      <w:r w:rsidRPr="004C5F87">
        <w:rPr>
          <w:i/>
          <w:iCs/>
        </w:rPr>
        <w:t>Laws of Nature’</w:t>
      </w:r>
      <w:r>
        <w:rPr>
          <w:i/>
          <w:iCs/>
        </w:rPr>
        <w:t xml:space="preserve"> </w:t>
      </w:r>
      <w:r>
        <w:t xml:space="preserve">in our </w:t>
      </w:r>
      <w:r w:rsidRPr="004C5F87">
        <w:rPr>
          <w:i/>
          <w:iCs/>
        </w:rPr>
        <w:t>Declaration of Independence</w:t>
      </w:r>
      <w:r>
        <w:t xml:space="preserve"> (DOI)</w:t>
      </w:r>
      <w:r w:rsidR="00396B1A">
        <w:t xml:space="preserve">. Our DOI was </w:t>
      </w:r>
      <w:r>
        <w:t xml:space="preserve">written to justify declaring war on the king </w:t>
      </w:r>
      <w:r w:rsidR="00396B1A">
        <w:t>and inventing Liberty for the first time since the early Israelites</w:t>
      </w:r>
      <w:r>
        <w:t>.</w:t>
      </w:r>
      <w:r w:rsidR="002209C8">
        <w:t xml:space="preserve"> </w:t>
      </w:r>
    </w:p>
    <w:p w14:paraId="42B83E3D" w14:textId="029C7D47" w:rsidR="00D45B2F" w:rsidRDefault="00CD2300" w:rsidP="00396B1A">
      <w:pPr>
        <w:pStyle w:val="BodyText"/>
        <w:spacing w:after="0" w:line="276" w:lineRule="auto"/>
        <w:ind w:firstLine="720"/>
      </w:pPr>
      <w:r w:rsidRPr="00396B1A">
        <w:rPr>
          <w:b/>
          <w:bCs/>
        </w:rPr>
        <w:t>Godly Civics</w:t>
      </w:r>
      <w:r>
        <w:t xml:space="preserve"> stands on both what </w:t>
      </w:r>
      <w:r w:rsidR="00396B1A">
        <w:t xml:space="preserve">our </w:t>
      </w:r>
      <w:r w:rsidR="00396B1A" w:rsidRPr="004C5F87">
        <w:rPr>
          <w:i/>
          <w:iCs/>
        </w:rPr>
        <w:t>Abba Father</w:t>
      </w:r>
      <w:r>
        <w:t xml:space="preserve"> said </w:t>
      </w:r>
      <w:r w:rsidRPr="00CD2300">
        <w:rPr>
          <w:b/>
          <w:bCs/>
        </w:rPr>
        <w:t>and what He did</w:t>
      </w:r>
      <w:r>
        <w:t>.</w:t>
      </w:r>
      <w:r w:rsidR="00396B1A">
        <w:t xml:space="preserve"> He </w:t>
      </w:r>
      <w:r w:rsidR="00D45B2F">
        <w:t>created Liberty with free will as the sovereign state of humans in Eden.</w:t>
      </w:r>
      <w:r w:rsidR="0072065A">
        <w:t xml:space="preserve"> T</w:t>
      </w:r>
      <w:r w:rsidR="00D45B2F">
        <w:t>he ‘</w:t>
      </w:r>
      <w:r w:rsidR="00D45B2F" w:rsidRPr="00F732B4">
        <w:rPr>
          <w:i/>
          <w:iCs/>
        </w:rPr>
        <w:t>determined outcomes’</w:t>
      </w:r>
      <w:r w:rsidR="00D45B2F">
        <w:t xml:space="preserve"> are the missing link with the </w:t>
      </w:r>
      <w:r w:rsidR="00D45B2F" w:rsidRPr="00F732B4">
        <w:rPr>
          <w:i/>
          <w:iCs/>
        </w:rPr>
        <w:t>Laws of Nature</w:t>
      </w:r>
      <w:r w:rsidR="00D45B2F">
        <w:t xml:space="preserve"> in our DOI.</w:t>
      </w:r>
      <w:r w:rsidR="0072065A">
        <w:t xml:space="preserve"> </w:t>
      </w:r>
      <w:r w:rsidR="00D45B2F">
        <w:t>But the Nahas (</w:t>
      </w:r>
      <w:r w:rsidR="0072065A">
        <w:t xml:space="preserve">the devil in Eden) destroyed our </w:t>
      </w:r>
      <w:r w:rsidR="0072065A" w:rsidRPr="0072065A">
        <w:rPr>
          <w:i/>
          <w:iCs/>
        </w:rPr>
        <w:t>Abba Father’s</w:t>
      </w:r>
      <w:r w:rsidR="0072065A">
        <w:t xml:space="preserve"> plan so quickly that we miss the L</w:t>
      </w:r>
      <w:r w:rsidR="00D45B2F">
        <w:t>iberty and focus on redemption and navigating the fallen earth.</w:t>
      </w:r>
      <w:r w:rsidR="002209C8">
        <w:t xml:space="preserve"> The Holy Spirit has declared that the time is now for the new paradigm of </w:t>
      </w:r>
      <w:r w:rsidR="002209C8" w:rsidRPr="002209C8">
        <w:rPr>
          <w:b/>
          <w:bCs/>
        </w:rPr>
        <w:t>Godly Civics</w:t>
      </w:r>
      <w:r w:rsidR="002209C8">
        <w:t>; He is revealing the depravity of political factions in our government.</w:t>
      </w:r>
    </w:p>
    <w:p w14:paraId="7D352F30" w14:textId="77777777" w:rsidR="00A229BE" w:rsidRDefault="00D45B2F" w:rsidP="00A229BE">
      <w:pPr>
        <w:pStyle w:val="BodyText"/>
        <w:spacing w:line="276" w:lineRule="auto"/>
        <w:ind w:firstLine="720"/>
      </w:pPr>
      <w:r>
        <w:t xml:space="preserve">Our Abba Father created nations at the </w:t>
      </w:r>
      <w:r w:rsidRPr="00CD2300">
        <w:rPr>
          <w:i/>
          <w:iCs/>
        </w:rPr>
        <w:t>Tower of Babel</w:t>
      </w:r>
      <w:r>
        <w:t>; everyone knows the ‘</w:t>
      </w:r>
      <w:r w:rsidRPr="00A229BE">
        <w:rPr>
          <w:i/>
          <w:iCs/>
        </w:rPr>
        <w:t>scatter</w:t>
      </w:r>
      <w:r w:rsidR="002209C8" w:rsidRPr="00A229BE">
        <w:rPr>
          <w:i/>
          <w:iCs/>
        </w:rPr>
        <w:t xml:space="preserve"> and languages</w:t>
      </w:r>
      <w:r>
        <w:t>.’</w:t>
      </w:r>
      <w:r w:rsidR="0072065A">
        <w:t xml:space="preserve"> </w:t>
      </w:r>
      <w:r>
        <w:t>What few know is that He assigned a spirit</w:t>
      </w:r>
      <w:r w:rsidR="00CD2300">
        <w:t xml:space="preserve"> being</w:t>
      </w:r>
      <w:r>
        <w:t xml:space="preserve">, a </w:t>
      </w:r>
      <w:r w:rsidRPr="00F732B4">
        <w:rPr>
          <w:i/>
          <w:iCs/>
        </w:rPr>
        <w:t>bene Elohim</w:t>
      </w:r>
      <w:r w:rsidR="00A229BE">
        <w:t xml:space="preserve"> (the sons of God), </w:t>
      </w:r>
      <w:r>
        <w:t>to each nation</w:t>
      </w:r>
      <w:r w:rsidR="00A229BE">
        <w:t>.</w:t>
      </w:r>
      <w:r w:rsidR="00CD2300">
        <w:t xml:space="preserve"> Deut</w:t>
      </w:r>
      <w:r w:rsidR="00A229BE">
        <w:t>eronomy</w:t>
      </w:r>
      <w:r w:rsidR="00CD2300">
        <w:t xml:space="preserve"> 32:8</w:t>
      </w:r>
      <w:r w:rsidR="00A229BE">
        <w:t xml:space="preserve"> ESV, “</w:t>
      </w:r>
      <w:r w:rsidR="00A229BE" w:rsidRPr="00A229BE">
        <w:rPr>
          <w:i/>
          <w:iCs/>
        </w:rPr>
        <w:t>When the Most High gave to the nations their inheritance, when he divided mankind, he fixed the borders of the peoples according to the number of the sons of God</w:t>
      </w:r>
      <w:r w:rsidR="00CD2300">
        <w:t>.</w:t>
      </w:r>
      <w:r w:rsidR="00A229BE">
        <w:t>”</w:t>
      </w:r>
      <w:r w:rsidR="00396B1A">
        <w:t xml:space="preserve"> </w:t>
      </w:r>
    </w:p>
    <w:p w14:paraId="3E871AFF" w14:textId="3E1B5EF5" w:rsidR="00D45B2F" w:rsidRDefault="00D45B2F" w:rsidP="00A229BE">
      <w:pPr>
        <w:pStyle w:val="BodyText"/>
        <w:spacing w:line="276" w:lineRule="auto"/>
        <w:ind w:firstLine="720"/>
      </w:pPr>
      <w:r>
        <w:t xml:space="preserve">What is the end-time but the choice between our </w:t>
      </w:r>
      <w:r w:rsidRPr="004C5F87">
        <w:rPr>
          <w:i/>
          <w:iCs/>
        </w:rPr>
        <w:t>Abba Father</w:t>
      </w:r>
      <w:r>
        <w:t xml:space="preserve"> or the Nahas’ world government, with nowhere to hide?</w:t>
      </w:r>
      <w:r w:rsidR="0072065A">
        <w:t xml:space="preserve"> </w:t>
      </w:r>
      <w:r>
        <w:t>Where does the Nahas get a world government? By capturing the nations</w:t>
      </w:r>
      <w:r w:rsidR="0072065A">
        <w:t>’</w:t>
      </w:r>
      <w:r>
        <w:t xml:space="preserve"> assigned </w:t>
      </w:r>
      <w:r w:rsidRPr="004C5F87">
        <w:rPr>
          <w:i/>
          <w:iCs/>
        </w:rPr>
        <w:t>bene Elohim</w:t>
      </w:r>
      <w:r>
        <w:t xml:space="preserve"> and controlling the human king</w:t>
      </w:r>
      <w:r w:rsidR="002209C8">
        <w:t xml:space="preserve"> to evil</w:t>
      </w:r>
      <w:r>
        <w:t>.</w:t>
      </w:r>
      <w:r w:rsidR="002209C8">
        <w:t xml:space="preserve"> Daniel 10 brings them all together.</w:t>
      </w:r>
    </w:p>
    <w:p w14:paraId="4EE0E204" w14:textId="38C60CEF" w:rsidR="00D45B2F" w:rsidRDefault="00D45B2F" w:rsidP="0072065A">
      <w:pPr>
        <w:pStyle w:val="BodyText"/>
        <w:spacing w:after="0" w:line="276" w:lineRule="auto"/>
        <w:ind w:firstLine="720"/>
      </w:pPr>
      <w:r>
        <w:t xml:space="preserve">The brave pastors who have stepped into the division of politics over the last decade have stood on the </w:t>
      </w:r>
      <w:r w:rsidRPr="00F732B4">
        <w:rPr>
          <w:b/>
          <w:bCs/>
          <w:i/>
          <w:iCs/>
        </w:rPr>
        <w:t>Biblical Worldview</w:t>
      </w:r>
      <w:r>
        <w:t xml:space="preserve"> that informs us how to obey the king and our responsibility to government.</w:t>
      </w:r>
      <w:r w:rsidR="0072065A">
        <w:t xml:space="preserve"> </w:t>
      </w:r>
      <w:r>
        <w:t xml:space="preserve">However, when our </w:t>
      </w:r>
      <w:r w:rsidRPr="004C5F87">
        <w:rPr>
          <w:i/>
          <w:iCs/>
        </w:rPr>
        <w:t>Abba Father’s</w:t>
      </w:r>
      <w:r>
        <w:t xml:space="preserve"> new Ark, the Mayflower, departed from England to establish a new nation with Him in our hearts </w:t>
      </w:r>
      <w:r w:rsidR="00C15787">
        <w:t xml:space="preserve">to image Him freely, </w:t>
      </w:r>
      <w:r>
        <w:t xml:space="preserve">and </w:t>
      </w:r>
      <w:r w:rsidR="002209C8">
        <w:t xml:space="preserve">be </w:t>
      </w:r>
      <w:r>
        <w:t xml:space="preserve">governed by His Laws of Nature, not human whims, ideology, political factions, or ruling despots, </w:t>
      </w:r>
      <w:r w:rsidR="002209C8" w:rsidRPr="00396B1A">
        <w:rPr>
          <w:color w:val="000000" w:themeColor="text1"/>
        </w:rPr>
        <w:t>He</w:t>
      </w:r>
      <w:r w:rsidRPr="00396B1A">
        <w:rPr>
          <w:color w:val="000000" w:themeColor="text1"/>
        </w:rPr>
        <w:t xml:space="preserve"> left </w:t>
      </w:r>
      <w:r w:rsidRPr="00396B1A">
        <w:rPr>
          <w:i/>
          <w:iCs/>
          <w:color w:val="000000" w:themeColor="text1"/>
        </w:rPr>
        <w:t>Caesar</w:t>
      </w:r>
      <w:r w:rsidRPr="00396B1A">
        <w:rPr>
          <w:color w:val="000000" w:themeColor="text1"/>
        </w:rPr>
        <w:t xml:space="preserve"> behind; ‘</w:t>
      </w:r>
      <w:r w:rsidRPr="00396B1A">
        <w:rPr>
          <w:i/>
          <w:iCs/>
          <w:color w:val="000000" w:themeColor="text1"/>
        </w:rPr>
        <w:t xml:space="preserve">give unto Caesar’ </w:t>
      </w:r>
      <w:r w:rsidRPr="00396B1A">
        <w:rPr>
          <w:color w:val="000000" w:themeColor="text1"/>
        </w:rPr>
        <w:t xml:space="preserve">makes no sense when there is no </w:t>
      </w:r>
      <w:r w:rsidRPr="00396B1A">
        <w:rPr>
          <w:i/>
          <w:iCs/>
          <w:color w:val="000000" w:themeColor="text1"/>
        </w:rPr>
        <w:t>Caesar</w:t>
      </w:r>
      <w:r w:rsidRPr="00396B1A">
        <w:rPr>
          <w:color w:val="000000" w:themeColor="text1"/>
        </w:rPr>
        <w:t>.</w:t>
      </w:r>
    </w:p>
    <w:p w14:paraId="5983B079" w14:textId="7B4DB932" w:rsidR="002209C8" w:rsidRDefault="00D45B2F" w:rsidP="002209C8">
      <w:pPr>
        <w:pStyle w:val="BodyText"/>
        <w:spacing w:after="0" w:line="276" w:lineRule="auto"/>
        <w:ind w:firstLine="720"/>
      </w:pPr>
      <w:r>
        <w:t xml:space="preserve">Our </w:t>
      </w:r>
      <w:r w:rsidRPr="004C5F87">
        <w:rPr>
          <w:i/>
          <w:iCs/>
        </w:rPr>
        <w:t>Abba Father</w:t>
      </w:r>
      <w:r>
        <w:t xml:space="preserve"> </w:t>
      </w:r>
      <w:r w:rsidR="002209C8">
        <w:t xml:space="preserve">began anew </w:t>
      </w:r>
      <w:r>
        <w:t xml:space="preserve">with His </w:t>
      </w:r>
      <w:r w:rsidRPr="00D16E34">
        <w:rPr>
          <w:b/>
          <w:bCs/>
          <w:i/>
          <w:iCs/>
        </w:rPr>
        <w:t>1776 Creation</w:t>
      </w:r>
      <w:r>
        <w:t>, like Eden 2.0.</w:t>
      </w:r>
      <w:r w:rsidR="0072065A">
        <w:t xml:space="preserve"> </w:t>
      </w:r>
      <w:r>
        <w:t>And like Eden 1.0, the Nahas stepped in quickly with his political factions.</w:t>
      </w:r>
      <w:r w:rsidR="0072065A">
        <w:t xml:space="preserve"> </w:t>
      </w:r>
      <w:r w:rsidR="00396B1A">
        <w:t xml:space="preserve">Our </w:t>
      </w:r>
      <w:r w:rsidR="00396B1A" w:rsidRPr="004C5F87">
        <w:rPr>
          <w:i/>
          <w:iCs/>
        </w:rPr>
        <w:t>Abba Father</w:t>
      </w:r>
      <w:r w:rsidR="00396B1A">
        <w:rPr>
          <w:i/>
          <w:iCs/>
        </w:rPr>
        <w:t>’s</w:t>
      </w:r>
      <w:r>
        <w:rPr>
          <w:b/>
          <w:bCs/>
        </w:rPr>
        <w:t xml:space="preserve"> 1776 Creation </w:t>
      </w:r>
      <w:r w:rsidRPr="00F732B4">
        <w:t>is the only nation where both</w:t>
      </w:r>
      <w:r>
        <w:t xml:space="preserve"> He and the Nahas are protected speech.</w:t>
      </w:r>
      <w:r w:rsidR="0072065A">
        <w:t xml:space="preserve"> </w:t>
      </w:r>
    </w:p>
    <w:p w14:paraId="7D0FFB7D" w14:textId="479A2AEE" w:rsidR="002209C8" w:rsidRDefault="00396B1A" w:rsidP="002209C8">
      <w:pPr>
        <w:pStyle w:val="BodyText"/>
        <w:spacing w:after="0" w:line="276" w:lineRule="auto"/>
        <w:ind w:firstLine="720"/>
      </w:pPr>
      <w:r>
        <w:t xml:space="preserve">Here is the critical statement: </w:t>
      </w:r>
      <w:r w:rsidRPr="00396B1A">
        <w:rPr>
          <w:b/>
          <w:bCs/>
        </w:rPr>
        <w:t>o</w:t>
      </w:r>
      <w:r w:rsidR="00D45B2F" w:rsidRPr="00396B1A">
        <w:rPr>
          <w:b/>
          <w:bCs/>
        </w:rPr>
        <w:t xml:space="preserve">ur Founding Fathers hated </w:t>
      </w:r>
      <w:r w:rsidR="00E909B4" w:rsidRPr="00396B1A">
        <w:rPr>
          <w:b/>
          <w:bCs/>
        </w:rPr>
        <w:t>political factions</w:t>
      </w:r>
      <w:r>
        <w:t xml:space="preserve">. </w:t>
      </w:r>
      <w:r w:rsidR="00D45B2F">
        <w:t>Federalist 10 eviscerated them, and P1 called them ‘</w:t>
      </w:r>
      <w:r w:rsidR="00D45B2F" w:rsidRPr="00F732B4">
        <w:rPr>
          <w:i/>
          <w:iCs/>
        </w:rPr>
        <w:t>frightful despotism.</w:t>
      </w:r>
      <w:r w:rsidR="00D45B2F">
        <w:t xml:space="preserve">’ Our </w:t>
      </w:r>
      <w:r w:rsidR="00D45B2F" w:rsidRPr="00F732B4">
        <w:rPr>
          <w:i/>
          <w:iCs/>
        </w:rPr>
        <w:t>Abba Father</w:t>
      </w:r>
      <w:r w:rsidR="00D45B2F">
        <w:t xml:space="preserve"> </w:t>
      </w:r>
      <w:r w:rsidR="0072065A">
        <w:t>surely</w:t>
      </w:r>
      <w:r w:rsidR="00D45B2F">
        <w:t xml:space="preserve"> hated them</w:t>
      </w:r>
      <w:r w:rsidR="0072065A">
        <w:t xml:space="preserve"> as well</w:t>
      </w:r>
      <w:r w:rsidR="00D45B2F">
        <w:t>.</w:t>
      </w:r>
      <w:r w:rsidR="002209C8">
        <w:t xml:space="preserve"> Our Founding Fathers </w:t>
      </w:r>
      <w:r>
        <w:t xml:space="preserve">believed their design of state sovereignty and bicameral legislatures in both governments </w:t>
      </w:r>
      <w:r w:rsidR="002209C8">
        <w:t xml:space="preserve">would keep political factions in check. They were </w:t>
      </w:r>
      <w:r>
        <w:t xml:space="preserve">dead </w:t>
      </w:r>
      <w:r w:rsidR="002209C8">
        <w:t>wrong.</w:t>
      </w:r>
    </w:p>
    <w:p w14:paraId="75C2857B" w14:textId="36989CD3" w:rsidR="00D45B2F" w:rsidRPr="00396B1A" w:rsidRDefault="00D45B2F" w:rsidP="0072065A">
      <w:pPr>
        <w:pStyle w:val="BodyText"/>
        <w:spacing w:after="0" w:line="276" w:lineRule="auto"/>
        <w:ind w:firstLine="720"/>
        <w:rPr>
          <w:color w:val="000000" w:themeColor="text1"/>
        </w:rPr>
      </w:pPr>
      <w:r w:rsidRPr="00396B1A">
        <w:rPr>
          <w:color w:val="000000" w:themeColor="text1"/>
        </w:rPr>
        <w:t xml:space="preserve">If we do not see our </w:t>
      </w:r>
      <w:r w:rsidRPr="00396B1A">
        <w:rPr>
          <w:i/>
          <w:iCs/>
          <w:color w:val="000000" w:themeColor="text1"/>
        </w:rPr>
        <w:t>Abba Father’s</w:t>
      </w:r>
      <w:r w:rsidRPr="00396B1A">
        <w:rPr>
          <w:color w:val="000000" w:themeColor="text1"/>
        </w:rPr>
        <w:t xml:space="preserve"> hand in His </w:t>
      </w:r>
      <w:r w:rsidRPr="00396B1A">
        <w:rPr>
          <w:b/>
          <w:bCs/>
          <w:i/>
          <w:iCs/>
          <w:color w:val="000000" w:themeColor="text1"/>
        </w:rPr>
        <w:t>1776 Creation</w:t>
      </w:r>
      <w:r w:rsidRPr="00396B1A">
        <w:rPr>
          <w:color w:val="000000" w:themeColor="text1"/>
        </w:rPr>
        <w:t>, we do not see the Nahas’ war against Jesus, waged in Heaven and on earth with ‘</w:t>
      </w:r>
      <w:r w:rsidRPr="00396B1A">
        <w:rPr>
          <w:i/>
          <w:iCs/>
          <w:color w:val="000000" w:themeColor="text1"/>
        </w:rPr>
        <w:t>people, nations, and political faction king</w:t>
      </w:r>
      <w:r w:rsidR="0072065A" w:rsidRPr="00396B1A">
        <w:rPr>
          <w:i/>
          <w:iCs/>
          <w:color w:val="000000" w:themeColor="text1"/>
        </w:rPr>
        <w:t>s</w:t>
      </w:r>
      <w:r w:rsidRPr="00396B1A">
        <w:rPr>
          <w:i/>
          <w:iCs/>
          <w:color w:val="000000" w:themeColor="text1"/>
        </w:rPr>
        <w:t>.’</w:t>
      </w:r>
      <w:r w:rsidR="0072065A" w:rsidRPr="00396B1A">
        <w:rPr>
          <w:color w:val="000000" w:themeColor="text1"/>
        </w:rPr>
        <w:t xml:space="preserve"> </w:t>
      </w:r>
      <w:r w:rsidRPr="00396B1A">
        <w:rPr>
          <w:color w:val="000000" w:themeColor="text1"/>
        </w:rPr>
        <w:t>And, we do not obey</w:t>
      </w:r>
      <w:r w:rsidR="00E909B4" w:rsidRPr="00396B1A">
        <w:rPr>
          <w:color w:val="000000" w:themeColor="text1"/>
        </w:rPr>
        <w:t xml:space="preserve"> the</w:t>
      </w:r>
      <w:r w:rsidRPr="00396B1A">
        <w:rPr>
          <w:color w:val="000000" w:themeColor="text1"/>
        </w:rPr>
        <w:t xml:space="preserve"> </w:t>
      </w:r>
      <w:r w:rsidRPr="00396B1A">
        <w:rPr>
          <w:i/>
          <w:iCs/>
          <w:color w:val="000000" w:themeColor="text1"/>
        </w:rPr>
        <w:t>Ephesians 6</w:t>
      </w:r>
      <w:r w:rsidRPr="00396B1A">
        <w:rPr>
          <w:color w:val="000000" w:themeColor="text1"/>
        </w:rPr>
        <w:t xml:space="preserve"> command to stand against the ‘</w:t>
      </w:r>
      <w:r w:rsidRPr="00396B1A">
        <w:rPr>
          <w:i/>
          <w:iCs/>
          <w:color w:val="000000" w:themeColor="text1"/>
        </w:rPr>
        <w:t>wiles of the Nahas</w:t>
      </w:r>
      <w:r w:rsidRPr="00396B1A">
        <w:rPr>
          <w:color w:val="000000" w:themeColor="text1"/>
        </w:rPr>
        <w:t xml:space="preserve">’ in </w:t>
      </w:r>
      <w:r w:rsidR="00396B1A" w:rsidRPr="00396B1A">
        <w:rPr>
          <w:color w:val="000000" w:themeColor="text1"/>
        </w:rPr>
        <w:t>politics</w:t>
      </w:r>
      <w:r w:rsidRPr="00396B1A">
        <w:rPr>
          <w:color w:val="000000" w:themeColor="text1"/>
        </w:rPr>
        <w:t>.</w:t>
      </w:r>
    </w:p>
    <w:p w14:paraId="584996EA" w14:textId="28D491DC" w:rsidR="009E1F7C" w:rsidRDefault="00D45B2F" w:rsidP="0072065A">
      <w:pPr>
        <w:pStyle w:val="BodyText"/>
        <w:spacing w:after="0" w:line="276" w:lineRule="auto"/>
        <w:ind w:firstLine="720"/>
      </w:pPr>
      <w:r w:rsidRPr="004C5F87">
        <w:rPr>
          <w:b/>
          <w:bCs/>
        </w:rPr>
        <w:t>Godly Civics</w:t>
      </w:r>
      <w:r>
        <w:t xml:space="preserve"> is our ‘</w:t>
      </w:r>
      <w:r w:rsidRPr="004C5F87">
        <w:rPr>
          <w:i/>
          <w:iCs/>
        </w:rPr>
        <w:t>escape from the division of politics’</w:t>
      </w:r>
      <w:r>
        <w:t xml:space="preserve"> in Glory to our </w:t>
      </w:r>
      <w:r w:rsidRPr="004C5F87">
        <w:rPr>
          <w:i/>
          <w:iCs/>
        </w:rPr>
        <w:t>Abba Father,</w:t>
      </w:r>
      <w:r>
        <w:t xml:space="preserve"> with the </w:t>
      </w:r>
      <w:r w:rsidRPr="004C5F87">
        <w:rPr>
          <w:b/>
          <w:bCs/>
          <w:i/>
          <w:iCs/>
        </w:rPr>
        <w:t>Biblical USA View</w:t>
      </w:r>
      <w:r>
        <w:t xml:space="preserve">, and leads the most outstanding Christian reform since the </w:t>
      </w:r>
      <w:r w:rsidRPr="00F732B4">
        <w:rPr>
          <w:i/>
          <w:iCs/>
        </w:rPr>
        <w:t>Thirty-Year War</w:t>
      </w:r>
      <w:r>
        <w:t xml:space="preserve"> – redeeming our </w:t>
      </w:r>
      <w:r w:rsidRPr="00F732B4">
        <w:rPr>
          <w:i/>
          <w:iCs/>
        </w:rPr>
        <w:t xml:space="preserve">Abba Father’s </w:t>
      </w:r>
      <w:r w:rsidRPr="00F732B4">
        <w:rPr>
          <w:b/>
          <w:bCs/>
          <w:i/>
          <w:iCs/>
        </w:rPr>
        <w:t>1776</w:t>
      </w:r>
      <w:r w:rsidRPr="00F732B4">
        <w:rPr>
          <w:b/>
          <w:bCs/>
        </w:rPr>
        <w:t xml:space="preserve"> </w:t>
      </w:r>
      <w:r w:rsidRPr="00F732B4">
        <w:rPr>
          <w:b/>
          <w:bCs/>
          <w:i/>
          <w:iCs/>
        </w:rPr>
        <w:t>Creation</w:t>
      </w:r>
      <w:r>
        <w:t xml:space="preserve"> for posterity to the end-time.</w:t>
      </w:r>
      <w:r w:rsidR="00E909B4">
        <w:t xml:space="preserve"> </w:t>
      </w:r>
    </w:p>
    <w:p w14:paraId="09DB153D" w14:textId="3F886D6E" w:rsidR="00E909B4" w:rsidRPr="00581F87" w:rsidRDefault="00E909B4" w:rsidP="0072065A">
      <w:pPr>
        <w:pStyle w:val="BodyText"/>
        <w:spacing w:after="0" w:line="276" w:lineRule="auto"/>
        <w:ind w:firstLine="720"/>
      </w:pPr>
      <w:r>
        <w:t xml:space="preserve">Please visit </w:t>
      </w:r>
      <w:hyperlink r:id="rId9" w:history="1">
        <w:r w:rsidR="00396B1A" w:rsidRPr="003C2495">
          <w:rPr>
            <w:rStyle w:val="Hyperlink"/>
          </w:rPr>
          <w:t>https://GodlyCivics.com/</w:t>
        </w:r>
      </w:hyperlink>
      <w:r>
        <w:t xml:space="preserve"> for the rest of the story.</w:t>
      </w:r>
    </w:p>
    <w:sectPr w:rsidR="00E909B4" w:rsidRPr="00581F87" w:rsidSect="002209C8">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F565A" w14:textId="77777777" w:rsidR="00DA028D" w:rsidRDefault="00DA028D" w:rsidP="00C36520">
      <w:pPr>
        <w:spacing w:line="240" w:lineRule="auto"/>
      </w:pPr>
      <w:r>
        <w:separator/>
      </w:r>
    </w:p>
  </w:endnote>
  <w:endnote w:type="continuationSeparator" w:id="0">
    <w:p w14:paraId="71BFCFBB" w14:textId="77777777" w:rsidR="00DA028D" w:rsidRDefault="00DA028D" w:rsidP="00C365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F3641" w14:textId="77777777" w:rsidR="00EE3A94" w:rsidRDefault="00EE3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97F42" w14:textId="15EBCB4F" w:rsidR="00C36520" w:rsidRPr="00F96463" w:rsidRDefault="00C36520" w:rsidP="00F964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A79C8" w14:textId="17D007E1" w:rsidR="00EE3A94" w:rsidRDefault="00EE3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A0B9C" w14:textId="77777777" w:rsidR="00DA028D" w:rsidRDefault="00DA028D" w:rsidP="00C36520">
      <w:pPr>
        <w:spacing w:line="240" w:lineRule="auto"/>
      </w:pPr>
      <w:r>
        <w:separator/>
      </w:r>
    </w:p>
  </w:footnote>
  <w:footnote w:type="continuationSeparator" w:id="0">
    <w:p w14:paraId="17F8EC36" w14:textId="77777777" w:rsidR="00DA028D" w:rsidRDefault="00DA028D" w:rsidP="00C365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2CD6A" w14:textId="77777777" w:rsidR="00EE3A94" w:rsidRDefault="00EE3A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FE3FE" w14:textId="28CEF7B9" w:rsidR="00C36520" w:rsidRDefault="00581F87">
    <w:pPr>
      <w:pStyle w:val="Header"/>
    </w:pPr>
    <w:r w:rsidRPr="006659CD">
      <w:rPr>
        <w:b/>
        <w:bCs/>
        <w:noProof/>
        <w:sz w:val="52"/>
        <w:szCs w:val="52"/>
      </w:rPr>
      <w:drawing>
        <wp:anchor distT="0" distB="0" distL="114300" distR="114300" simplePos="0" relativeHeight="251659264" behindDoc="0" locked="0" layoutInCell="1" allowOverlap="1" wp14:anchorId="27024FD9" wp14:editId="690A45E1">
          <wp:simplePos x="0" y="0"/>
          <wp:positionH relativeFrom="margin">
            <wp:align>center</wp:align>
          </wp:positionH>
          <wp:positionV relativeFrom="paragraph">
            <wp:posOffset>224873</wp:posOffset>
          </wp:positionV>
          <wp:extent cx="838200" cy="914400"/>
          <wp:effectExtent l="0" t="0" r="0" b="0"/>
          <wp:wrapNone/>
          <wp:docPr id="433205713" name="Picture 1" descr="A statue of a person with a crown and a fla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205713" name="Picture 1" descr="A statue of a person with a crown and a flag&#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82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B3BBD" w14:textId="4A27C0FF" w:rsidR="00EE3A94" w:rsidRDefault="00581F87">
    <w:pPr>
      <w:pStyle w:val="Header"/>
    </w:pPr>
    <w:r w:rsidRPr="006659CD">
      <w:rPr>
        <w:b/>
        <w:bCs/>
        <w:noProof/>
        <w:sz w:val="52"/>
        <w:szCs w:val="52"/>
      </w:rPr>
      <w:drawing>
        <wp:anchor distT="0" distB="0" distL="114300" distR="114300" simplePos="0" relativeHeight="251661312" behindDoc="0" locked="0" layoutInCell="1" allowOverlap="1" wp14:anchorId="7223E4EE" wp14:editId="52FC602D">
          <wp:simplePos x="0" y="0"/>
          <wp:positionH relativeFrom="margin">
            <wp:align>center</wp:align>
          </wp:positionH>
          <wp:positionV relativeFrom="paragraph">
            <wp:posOffset>172528</wp:posOffset>
          </wp:positionV>
          <wp:extent cx="838200" cy="914400"/>
          <wp:effectExtent l="0" t="0" r="0" b="0"/>
          <wp:wrapNone/>
          <wp:docPr id="736592649" name="Picture 1" descr="A statue of a person with a crown and a fla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592649" name="Picture 1" descr="A statue of a person with a crown and a flag&#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82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6AC7"/>
    <w:multiLevelType w:val="hybridMultilevel"/>
    <w:tmpl w:val="59AA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0EA9"/>
    <w:multiLevelType w:val="multilevel"/>
    <w:tmpl w:val="3A788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72E8F"/>
    <w:multiLevelType w:val="multilevel"/>
    <w:tmpl w:val="CB78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E30D4"/>
    <w:multiLevelType w:val="multilevel"/>
    <w:tmpl w:val="E0D4A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885F39"/>
    <w:multiLevelType w:val="multilevel"/>
    <w:tmpl w:val="974E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60C"/>
    <w:multiLevelType w:val="hybridMultilevel"/>
    <w:tmpl w:val="1D3CE0E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2976997"/>
    <w:multiLevelType w:val="multilevel"/>
    <w:tmpl w:val="0B3C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21CE8"/>
    <w:multiLevelType w:val="multilevel"/>
    <w:tmpl w:val="6BDEA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93274"/>
    <w:multiLevelType w:val="multilevel"/>
    <w:tmpl w:val="A31E5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A12017"/>
    <w:multiLevelType w:val="multilevel"/>
    <w:tmpl w:val="7924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2A27F9"/>
    <w:multiLevelType w:val="hybridMultilevel"/>
    <w:tmpl w:val="29BC9B9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AB01351"/>
    <w:multiLevelType w:val="multilevel"/>
    <w:tmpl w:val="781C3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C07A1"/>
    <w:multiLevelType w:val="multilevel"/>
    <w:tmpl w:val="D324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9F5A8C"/>
    <w:multiLevelType w:val="multilevel"/>
    <w:tmpl w:val="E896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85884"/>
    <w:multiLevelType w:val="multilevel"/>
    <w:tmpl w:val="2F0A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3F6DB2"/>
    <w:multiLevelType w:val="multilevel"/>
    <w:tmpl w:val="2B82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D36920"/>
    <w:multiLevelType w:val="multilevel"/>
    <w:tmpl w:val="69322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114545"/>
    <w:multiLevelType w:val="multilevel"/>
    <w:tmpl w:val="5F6A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C519C4"/>
    <w:multiLevelType w:val="hybridMultilevel"/>
    <w:tmpl w:val="76622EBE"/>
    <w:lvl w:ilvl="0" w:tplc="E3F822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4FB3D9F"/>
    <w:multiLevelType w:val="hybridMultilevel"/>
    <w:tmpl w:val="A8A420CE"/>
    <w:lvl w:ilvl="0" w:tplc="FFFFFFFF">
      <w:start w:val="1"/>
      <w:numFmt w:val="decimal"/>
      <w:suff w:val="nothing"/>
      <w:lvlText w:val="%1."/>
      <w:lvlJc w:val="right"/>
      <w:pPr>
        <w:ind w:left="1051" w:hanging="331"/>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0" w15:restartNumberingAfterBreak="0">
    <w:nsid w:val="37B5633D"/>
    <w:multiLevelType w:val="hybridMultilevel"/>
    <w:tmpl w:val="EB0CA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A09B1"/>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F142830"/>
    <w:multiLevelType w:val="hybridMultilevel"/>
    <w:tmpl w:val="084C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833472"/>
    <w:multiLevelType w:val="hybridMultilevel"/>
    <w:tmpl w:val="A94AF7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0250EBE"/>
    <w:multiLevelType w:val="hybridMultilevel"/>
    <w:tmpl w:val="83DE3B72"/>
    <w:lvl w:ilvl="0" w:tplc="E8D267B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75678"/>
    <w:multiLevelType w:val="multilevel"/>
    <w:tmpl w:val="E8906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DD53A1"/>
    <w:multiLevelType w:val="hybridMultilevel"/>
    <w:tmpl w:val="76A40BCC"/>
    <w:lvl w:ilvl="0" w:tplc="EA9037D0">
      <w:start w:val="1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A781791"/>
    <w:multiLevelType w:val="multilevel"/>
    <w:tmpl w:val="B776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DC1B39"/>
    <w:multiLevelType w:val="hybridMultilevel"/>
    <w:tmpl w:val="FDCE63A4"/>
    <w:lvl w:ilvl="0" w:tplc="6646F33E">
      <w:start w:val="1"/>
      <w:numFmt w:val="decimal"/>
      <w:lvlText w:val="%1."/>
      <w:lvlJc w:val="left"/>
      <w:pPr>
        <w:ind w:left="288" w:hanging="28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01D369C"/>
    <w:multiLevelType w:val="hybridMultilevel"/>
    <w:tmpl w:val="29BC9B9E"/>
    <w:lvl w:ilvl="0" w:tplc="0B8C33F8">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20308B4"/>
    <w:multiLevelType w:val="multilevel"/>
    <w:tmpl w:val="25AA2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201BA4"/>
    <w:multiLevelType w:val="hybridMultilevel"/>
    <w:tmpl w:val="0582BEF6"/>
    <w:lvl w:ilvl="0" w:tplc="4C328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8F16366"/>
    <w:multiLevelType w:val="multilevel"/>
    <w:tmpl w:val="2762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BB33BB2"/>
    <w:multiLevelType w:val="multilevel"/>
    <w:tmpl w:val="C9124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7E0E53"/>
    <w:multiLevelType w:val="multilevel"/>
    <w:tmpl w:val="91F6F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2D663D"/>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E091880"/>
    <w:multiLevelType w:val="multilevel"/>
    <w:tmpl w:val="2ECC9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FB3AE9"/>
    <w:multiLevelType w:val="multilevel"/>
    <w:tmpl w:val="8BD4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730F73"/>
    <w:multiLevelType w:val="hybridMultilevel"/>
    <w:tmpl w:val="F6965AEA"/>
    <w:lvl w:ilvl="0" w:tplc="166221EE">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6557A21"/>
    <w:multiLevelType w:val="multilevel"/>
    <w:tmpl w:val="1B084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ED1307"/>
    <w:multiLevelType w:val="multilevel"/>
    <w:tmpl w:val="3C20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E53A9E"/>
    <w:multiLevelType w:val="multilevel"/>
    <w:tmpl w:val="FDD80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CA0AD9"/>
    <w:multiLevelType w:val="hybridMultilevel"/>
    <w:tmpl w:val="032267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A490268"/>
    <w:multiLevelType w:val="hybridMultilevel"/>
    <w:tmpl w:val="59AA20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8621364">
    <w:abstractNumId w:val="4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22145972">
    <w:abstractNumId w:val="31"/>
  </w:num>
  <w:num w:numId="3" w16cid:durableId="870722930">
    <w:abstractNumId w:val="19"/>
  </w:num>
  <w:num w:numId="4" w16cid:durableId="502666171">
    <w:abstractNumId w:val="28"/>
  </w:num>
  <w:num w:numId="5" w16cid:durableId="1537622976">
    <w:abstractNumId w:val="38"/>
  </w:num>
  <w:num w:numId="6" w16cid:durableId="1026296898">
    <w:abstractNumId w:val="42"/>
  </w:num>
  <w:num w:numId="7" w16cid:durableId="944269768">
    <w:abstractNumId w:val="29"/>
  </w:num>
  <w:num w:numId="8" w16cid:durableId="105514836">
    <w:abstractNumId w:val="5"/>
  </w:num>
  <w:num w:numId="9" w16cid:durableId="810363392">
    <w:abstractNumId w:val="10"/>
  </w:num>
  <w:num w:numId="10" w16cid:durableId="589385448">
    <w:abstractNumId w:val="14"/>
  </w:num>
  <w:num w:numId="11" w16cid:durableId="1713770540">
    <w:abstractNumId w:val="33"/>
  </w:num>
  <w:num w:numId="12" w16cid:durableId="725222569">
    <w:abstractNumId w:val="41"/>
  </w:num>
  <w:num w:numId="13" w16cid:durableId="2078747417">
    <w:abstractNumId w:val="36"/>
  </w:num>
  <w:num w:numId="14" w16cid:durableId="1531608015">
    <w:abstractNumId w:val="11"/>
  </w:num>
  <w:num w:numId="15" w16cid:durableId="1816950281">
    <w:abstractNumId w:val="39"/>
  </w:num>
  <w:num w:numId="16" w16cid:durableId="256407837">
    <w:abstractNumId w:val="30"/>
  </w:num>
  <w:num w:numId="17" w16cid:durableId="420637581">
    <w:abstractNumId w:val="16"/>
  </w:num>
  <w:num w:numId="18" w16cid:durableId="140393862">
    <w:abstractNumId w:val="27"/>
  </w:num>
  <w:num w:numId="19" w16cid:durableId="2054765021">
    <w:abstractNumId w:val="1"/>
  </w:num>
  <w:num w:numId="20" w16cid:durableId="805197924">
    <w:abstractNumId w:val="3"/>
  </w:num>
  <w:num w:numId="21" w16cid:durableId="665203545">
    <w:abstractNumId w:val="17"/>
  </w:num>
  <w:num w:numId="22" w16cid:durableId="1624000722">
    <w:abstractNumId w:val="13"/>
  </w:num>
  <w:num w:numId="23" w16cid:durableId="1500346933">
    <w:abstractNumId w:val="37"/>
  </w:num>
  <w:num w:numId="24" w16cid:durableId="834109187">
    <w:abstractNumId w:val="4"/>
  </w:num>
  <w:num w:numId="25" w16cid:durableId="131942761">
    <w:abstractNumId w:val="34"/>
  </w:num>
  <w:num w:numId="26" w16cid:durableId="1109197619">
    <w:abstractNumId w:val="8"/>
  </w:num>
  <w:num w:numId="27" w16cid:durableId="134682738">
    <w:abstractNumId w:val="32"/>
  </w:num>
  <w:num w:numId="28" w16cid:durableId="1826123840">
    <w:abstractNumId w:val="2"/>
  </w:num>
  <w:num w:numId="29" w16cid:durableId="2118215974">
    <w:abstractNumId w:val="9"/>
  </w:num>
  <w:num w:numId="30" w16cid:durableId="435098539">
    <w:abstractNumId w:val="7"/>
  </w:num>
  <w:num w:numId="31" w16cid:durableId="286006536">
    <w:abstractNumId w:val="6"/>
  </w:num>
  <w:num w:numId="32" w16cid:durableId="1561133469">
    <w:abstractNumId w:val="40"/>
  </w:num>
  <w:num w:numId="33" w16cid:durableId="640698113">
    <w:abstractNumId w:val="12"/>
  </w:num>
  <w:num w:numId="34" w16cid:durableId="1658683188">
    <w:abstractNumId w:val="15"/>
  </w:num>
  <w:num w:numId="35" w16cid:durableId="1083643939">
    <w:abstractNumId w:val="25"/>
  </w:num>
  <w:num w:numId="36" w16cid:durableId="2102485666">
    <w:abstractNumId w:val="22"/>
  </w:num>
  <w:num w:numId="37" w16cid:durableId="2006200319">
    <w:abstractNumId w:val="20"/>
  </w:num>
  <w:num w:numId="38" w16cid:durableId="870068887">
    <w:abstractNumId w:val="24"/>
  </w:num>
  <w:num w:numId="39" w16cid:durableId="1964726370">
    <w:abstractNumId w:val="43"/>
  </w:num>
  <w:num w:numId="40" w16cid:durableId="713698187">
    <w:abstractNumId w:val="23"/>
  </w:num>
  <w:num w:numId="41" w16cid:durableId="1972512403">
    <w:abstractNumId w:val="35"/>
  </w:num>
  <w:num w:numId="42" w16cid:durableId="129253060">
    <w:abstractNumId w:val="21"/>
  </w:num>
  <w:num w:numId="43" w16cid:durableId="498733707">
    <w:abstractNumId w:val="26"/>
  </w:num>
  <w:num w:numId="44" w16cid:durableId="430777566">
    <w:abstractNumId w:val="0"/>
  </w:num>
  <w:num w:numId="45" w16cid:durableId="58395358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NTGztDS1NDG1MLRU0lEKTi0uzszPAykwNqoFADrcS+ktAAAA"/>
  </w:docVars>
  <w:rsids>
    <w:rsidRoot w:val="00BD1D60"/>
    <w:rsid w:val="00002A2C"/>
    <w:rsid w:val="0000416F"/>
    <w:rsid w:val="00004595"/>
    <w:rsid w:val="0000613C"/>
    <w:rsid w:val="00006C72"/>
    <w:rsid w:val="000074C2"/>
    <w:rsid w:val="000109E4"/>
    <w:rsid w:val="00010C3C"/>
    <w:rsid w:val="00016F33"/>
    <w:rsid w:val="00017E4A"/>
    <w:rsid w:val="00020504"/>
    <w:rsid w:val="0002263D"/>
    <w:rsid w:val="00023E17"/>
    <w:rsid w:val="000243C4"/>
    <w:rsid w:val="00026544"/>
    <w:rsid w:val="00026C3A"/>
    <w:rsid w:val="00026ED9"/>
    <w:rsid w:val="000275A6"/>
    <w:rsid w:val="000322E4"/>
    <w:rsid w:val="000322F1"/>
    <w:rsid w:val="00032CBB"/>
    <w:rsid w:val="0003421D"/>
    <w:rsid w:val="00034844"/>
    <w:rsid w:val="00035A2F"/>
    <w:rsid w:val="00036133"/>
    <w:rsid w:val="000437D7"/>
    <w:rsid w:val="000459AD"/>
    <w:rsid w:val="00052279"/>
    <w:rsid w:val="00052A35"/>
    <w:rsid w:val="00053444"/>
    <w:rsid w:val="000551EA"/>
    <w:rsid w:val="00056A4D"/>
    <w:rsid w:val="00056C19"/>
    <w:rsid w:val="00057516"/>
    <w:rsid w:val="00060D21"/>
    <w:rsid w:val="00061556"/>
    <w:rsid w:val="000628CF"/>
    <w:rsid w:val="00065274"/>
    <w:rsid w:val="00065B55"/>
    <w:rsid w:val="000700EB"/>
    <w:rsid w:val="00070847"/>
    <w:rsid w:val="00072707"/>
    <w:rsid w:val="0007289B"/>
    <w:rsid w:val="000733D7"/>
    <w:rsid w:val="00073858"/>
    <w:rsid w:val="000763A6"/>
    <w:rsid w:val="00077874"/>
    <w:rsid w:val="00077C73"/>
    <w:rsid w:val="0008078F"/>
    <w:rsid w:val="0008329B"/>
    <w:rsid w:val="0008676B"/>
    <w:rsid w:val="00090D95"/>
    <w:rsid w:val="000913A1"/>
    <w:rsid w:val="000918DF"/>
    <w:rsid w:val="0009257B"/>
    <w:rsid w:val="00094F46"/>
    <w:rsid w:val="00095A01"/>
    <w:rsid w:val="0009648C"/>
    <w:rsid w:val="00096915"/>
    <w:rsid w:val="000A12BC"/>
    <w:rsid w:val="000A1FC3"/>
    <w:rsid w:val="000A20E3"/>
    <w:rsid w:val="000A3126"/>
    <w:rsid w:val="000A34BF"/>
    <w:rsid w:val="000A4917"/>
    <w:rsid w:val="000A56BF"/>
    <w:rsid w:val="000A57A7"/>
    <w:rsid w:val="000A70E1"/>
    <w:rsid w:val="000B18A5"/>
    <w:rsid w:val="000B24A3"/>
    <w:rsid w:val="000B5515"/>
    <w:rsid w:val="000B6C79"/>
    <w:rsid w:val="000B74AC"/>
    <w:rsid w:val="000B7DD6"/>
    <w:rsid w:val="000B7E0F"/>
    <w:rsid w:val="000C3587"/>
    <w:rsid w:val="000C582D"/>
    <w:rsid w:val="000D2FFF"/>
    <w:rsid w:val="000D31EE"/>
    <w:rsid w:val="000D357B"/>
    <w:rsid w:val="000D4985"/>
    <w:rsid w:val="000D6021"/>
    <w:rsid w:val="000E04FD"/>
    <w:rsid w:val="000E0D70"/>
    <w:rsid w:val="000E0E4C"/>
    <w:rsid w:val="000E145A"/>
    <w:rsid w:val="000E22EA"/>
    <w:rsid w:val="000E35FC"/>
    <w:rsid w:val="000E482F"/>
    <w:rsid w:val="000E494C"/>
    <w:rsid w:val="000E5ACE"/>
    <w:rsid w:val="000E6C8E"/>
    <w:rsid w:val="000E7960"/>
    <w:rsid w:val="000F285C"/>
    <w:rsid w:val="000F3862"/>
    <w:rsid w:val="000F4119"/>
    <w:rsid w:val="000F5149"/>
    <w:rsid w:val="00100693"/>
    <w:rsid w:val="00101109"/>
    <w:rsid w:val="00105704"/>
    <w:rsid w:val="00107712"/>
    <w:rsid w:val="001108CE"/>
    <w:rsid w:val="001117EE"/>
    <w:rsid w:val="00111A91"/>
    <w:rsid w:val="001124FF"/>
    <w:rsid w:val="00112C5B"/>
    <w:rsid w:val="00113260"/>
    <w:rsid w:val="00114AC5"/>
    <w:rsid w:val="00115108"/>
    <w:rsid w:val="00115A16"/>
    <w:rsid w:val="00117CFF"/>
    <w:rsid w:val="00120517"/>
    <w:rsid w:val="00120BFD"/>
    <w:rsid w:val="00121B95"/>
    <w:rsid w:val="00122343"/>
    <w:rsid w:val="00122DA8"/>
    <w:rsid w:val="00122DB3"/>
    <w:rsid w:val="00122E15"/>
    <w:rsid w:val="00126249"/>
    <w:rsid w:val="00130A7F"/>
    <w:rsid w:val="00130AA0"/>
    <w:rsid w:val="00130E4D"/>
    <w:rsid w:val="0013360C"/>
    <w:rsid w:val="0013475B"/>
    <w:rsid w:val="0013516D"/>
    <w:rsid w:val="00135409"/>
    <w:rsid w:val="00135F3C"/>
    <w:rsid w:val="00136CB5"/>
    <w:rsid w:val="00137F0A"/>
    <w:rsid w:val="00140817"/>
    <w:rsid w:val="00143026"/>
    <w:rsid w:val="00144A27"/>
    <w:rsid w:val="00144BD7"/>
    <w:rsid w:val="00145E16"/>
    <w:rsid w:val="00150B37"/>
    <w:rsid w:val="00155A95"/>
    <w:rsid w:val="00156B11"/>
    <w:rsid w:val="00157E26"/>
    <w:rsid w:val="00161357"/>
    <w:rsid w:val="00161800"/>
    <w:rsid w:val="00162BF2"/>
    <w:rsid w:val="00166078"/>
    <w:rsid w:val="001660FD"/>
    <w:rsid w:val="001664D2"/>
    <w:rsid w:val="00166779"/>
    <w:rsid w:val="0016781E"/>
    <w:rsid w:val="00170143"/>
    <w:rsid w:val="00171624"/>
    <w:rsid w:val="0017330A"/>
    <w:rsid w:val="0017399A"/>
    <w:rsid w:val="00173AAB"/>
    <w:rsid w:val="00173E8B"/>
    <w:rsid w:val="00174A94"/>
    <w:rsid w:val="00183DBA"/>
    <w:rsid w:val="0018438F"/>
    <w:rsid w:val="001861FE"/>
    <w:rsid w:val="0019417A"/>
    <w:rsid w:val="00196464"/>
    <w:rsid w:val="0019726F"/>
    <w:rsid w:val="00197D9E"/>
    <w:rsid w:val="001A2084"/>
    <w:rsid w:val="001A23F6"/>
    <w:rsid w:val="001A26B9"/>
    <w:rsid w:val="001A2E42"/>
    <w:rsid w:val="001A342B"/>
    <w:rsid w:val="001A3926"/>
    <w:rsid w:val="001A5712"/>
    <w:rsid w:val="001A6AB5"/>
    <w:rsid w:val="001A7252"/>
    <w:rsid w:val="001A73EC"/>
    <w:rsid w:val="001B4D39"/>
    <w:rsid w:val="001B4E4F"/>
    <w:rsid w:val="001C3581"/>
    <w:rsid w:val="001C5178"/>
    <w:rsid w:val="001C607C"/>
    <w:rsid w:val="001D4EF4"/>
    <w:rsid w:val="001D626D"/>
    <w:rsid w:val="001D687C"/>
    <w:rsid w:val="001D76ED"/>
    <w:rsid w:val="001D7C8C"/>
    <w:rsid w:val="001E20E0"/>
    <w:rsid w:val="001E3056"/>
    <w:rsid w:val="001E4AA1"/>
    <w:rsid w:val="001E4D9F"/>
    <w:rsid w:val="001E4FD7"/>
    <w:rsid w:val="001E549F"/>
    <w:rsid w:val="001E6337"/>
    <w:rsid w:val="001E78F8"/>
    <w:rsid w:val="001F0022"/>
    <w:rsid w:val="001F0533"/>
    <w:rsid w:val="001F0F1A"/>
    <w:rsid w:val="001F10E8"/>
    <w:rsid w:val="001F11D8"/>
    <w:rsid w:val="001F4E33"/>
    <w:rsid w:val="001F757B"/>
    <w:rsid w:val="0020036F"/>
    <w:rsid w:val="00202B5B"/>
    <w:rsid w:val="00202E9E"/>
    <w:rsid w:val="0020395A"/>
    <w:rsid w:val="002074B3"/>
    <w:rsid w:val="00211B09"/>
    <w:rsid w:val="00212387"/>
    <w:rsid w:val="002136FB"/>
    <w:rsid w:val="00213D3C"/>
    <w:rsid w:val="00214089"/>
    <w:rsid w:val="00214C77"/>
    <w:rsid w:val="00214D8B"/>
    <w:rsid w:val="00215342"/>
    <w:rsid w:val="00216F64"/>
    <w:rsid w:val="002209C8"/>
    <w:rsid w:val="0022357B"/>
    <w:rsid w:val="00224019"/>
    <w:rsid w:val="00224D00"/>
    <w:rsid w:val="00225936"/>
    <w:rsid w:val="0022665E"/>
    <w:rsid w:val="00226DEA"/>
    <w:rsid w:val="00227B92"/>
    <w:rsid w:val="002310A7"/>
    <w:rsid w:val="00232933"/>
    <w:rsid w:val="00233EC5"/>
    <w:rsid w:val="00234418"/>
    <w:rsid w:val="00234BA9"/>
    <w:rsid w:val="00236246"/>
    <w:rsid w:val="00237929"/>
    <w:rsid w:val="00240DD6"/>
    <w:rsid w:val="002428F4"/>
    <w:rsid w:val="0024434C"/>
    <w:rsid w:val="00245234"/>
    <w:rsid w:val="002464F1"/>
    <w:rsid w:val="00247492"/>
    <w:rsid w:val="002513C7"/>
    <w:rsid w:val="00253F83"/>
    <w:rsid w:val="00254A88"/>
    <w:rsid w:val="002556FF"/>
    <w:rsid w:val="00256146"/>
    <w:rsid w:val="00256417"/>
    <w:rsid w:val="00256A6E"/>
    <w:rsid w:val="00260DFA"/>
    <w:rsid w:val="002611E9"/>
    <w:rsid w:val="00262746"/>
    <w:rsid w:val="0026361A"/>
    <w:rsid w:val="002650D9"/>
    <w:rsid w:val="002657A8"/>
    <w:rsid w:val="00267335"/>
    <w:rsid w:val="002702EB"/>
    <w:rsid w:val="0027045A"/>
    <w:rsid w:val="0027233B"/>
    <w:rsid w:val="00272D89"/>
    <w:rsid w:val="002735DB"/>
    <w:rsid w:val="0027419E"/>
    <w:rsid w:val="0027437E"/>
    <w:rsid w:val="002749A7"/>
    <w:rsid w:val="00276830"/>
    <w:rsid w:val="0027752F"/>
    <w:rsid w:val="00277940"/>
    <w:rsid w:val="00281A79"/>
    <w:rsid w:val="00282C89"/>
    <w:rsid w:val="00282FFA"/>
    <w:rsid w:val="00284363"/>
    <w:rsid w:val="00284FFB"/>
    <w:rsid w:val="00285588"/>
    <w:rsid w:val="00287856"/>
    <w:rsid w:val="0029225A"/>
    <w:rsid w:val="00292A4C"/>
    <w:rsid w:val="002944D4"/>
    <w:rsid w:val="00294E68"/>
    <w:rsid w:val="00294F86"/>
    <w:rsid w:val="0029638A"/>
    <w:rsid w:val="00297A83"/>
    <w:rsid w:val="002A0A95"/>
    <w:rsid w:val="002A3739"/>
    <w:rsid w:val="002A5421"/>
    <w:rsid w:val="002A5A1F"/>
    <w:rsid w:val="002A7773"/>
    <w:rsid w:val="002B1DCD"/>
    <w:rsid w:val="002B46A8"/>
    <w:rsid w:val="002B6A57"/>
    <w:rsid w:val="002C195A"/>
    <w:rsid w:val="002C3E9E"/>
    <w:rsid w:val="002C4448"/>
    <w:rsid w:val="002C54F4"/>
    <w:rsid w:val="002C606B"/>
    <w:rsid w:val="002C616B"/>
    <w:rsid w:val="002C6634"/>
    <w:rsid w:val="002D0861"/>
    <w:rsid w:val="002D101D"/>
    <w:rsid w:val="002D123D"/>
    <w:rsid w:val="002D1B70"/>
    <w:rsid w:val="002D34E7"/>
    <w:rsid w:val="002D4C49"/>
    <w:rsid w:val="002D4D11"/>
    <w:rsid w:val="002D572D"/>
    <w:rsid w:val="002D79AD"/>
    <w:rsid w:val="002D7F9A"/>
    <w:rsid w:val="002E3264"/>
    <w:rsid w:val="002E3D48"/>
    <w:rsid w:val="002F036D"/>
    <w:rsid w:val="002F100B"/>
    <w:rsid w:val="002F2847"/>
    <w:rsid w:val="002F2BA7"/>
    <w:rsid w:val="002F332A"/>
    <w:rsid w:val="002F3BD1"/>
    <w:rsid w:val="002F3E9A"/>
    <w:rsid w:val="002F459E"/>
    <w:rsid w:val="002F7A5F"/>
    <w:rsid w:val="00300555"/>
    <w:rsid w:val="00300E7F"/>
    <w:rsid w:val="00300F6B"/>
    <w:rsid w:val="0030231C"/>
    <w:rsid w:val="0030242A"/>
    <w:rsid w:val="00303298"/>
    <w:rsid w:val="00305B6C"/>
    <w:rsid w:val="00307493"/>
    <w:rsid w:val="00307FB9"/>
    <w:rsid w:val="0031183B"/>
    <w:rsid w:val="0031288E"/>
    <w:rsid w:val="00313778"/>
    <w:rsid w:val="00317843"/>
    <w:rsid w:val="00321FF1"/>
    <w:rsid w:val="00322253"/>
    <w:rsid w:val="00323867"/>
    <w:rsid w:val="00323DC9"/>
    <w:rsid w:val="003244DC"/>
    <w:rsid w:val="00326330"/>
    <w:rsid w:val="003277E3"/>
    <w:rsid w:val="00327B92"/>
    <w:rsid w:val="00333588"/>
    <w:rsid w:val="003336AC"/>
    <w:rsid w:val="00333C57"/>
    <w:rsid w:val="003356F5"/>
    <w:rsid w:val="00336682"/>
    <w:rsid w:val="003369DD"/>
    <w:rsid w:val="00336BED"/>
    <w:rsid w:val="003413E3"/>
    <w:rsid w:val="00341743"/>
    <w:rsid w:val="00341E8C"/>
    <w:rsid w:val="003434E7"/>
    <w:rsid w:val="00344015"/>
    <w:rsid w:val="003479E5"/>
    <w:rsid w:val="00347ABF"/>
    <w:rsid w:val="00352163"/>
    <w:rsid w:val="00352863"/>
    <w:rsid w:val="00353FE7"/>
    <w:rsid w:val="0035543E"/>
    <w:rsid w:val="003559BC"/>
    <w:rsid w:val="00355B94"/>
    <w:rsid w:val="00356FF8"/>
    <w:rsid w:val="003571E1"/>
    <w:rsid w:val="003609E4"/>
    <w:rsid w:val="00360C75"/>
    <w:rsid w:val="00360DAC"/>
    <w:rsid w:val="00361732"/>
    <w:rsid w:val="00362AEA"/>
    <w:rsid w:val="00362F2D"/>
    <w:rsid w:val="00363586"/>
    <w:rsid w:val="0036497A"/>
    <w:rsid w:val="00365079"/>
    <w:rsid w:val="003651BE"/>
    <w:rsid w:val="00365F58"/>
    <w:rsid w:val="00367B3F"/>
    <w:rsid w:val="00370C40"/>
    <w:rsid w:val="003715DB"/>
    <w:rsid w:val="003732C3"/>
    <w:rsid w:val="00375E65"/>
    <w:rsid w:val="0038024C"/>
    <w:rsid w:val="00380344"/>
    <w:rsid w:val="00380577"/>
    <w:rsid w:val="00380CB0"/>
    <w:rsid w:val="0038557A"/>
    <w:rsid w:val="00386DD2"/>
    <w:rsid w:val="00387333"/>
    <w:rsid w:val="0039223A"/>
    <w:rsid w:val="00393866"/>
    <w:rsid w:val="0039498D"/>
    <w:rsid w:val="00394FD5"/>
    <w:rsid w:val="0039552F"/>
    <w:rsid w:val="003955F7"/>
    <w:rsid w:val="00396B1A"/>
    <w:rsid w:val="003A0784"/>
    <w:rsid w:val="003A1697"/>
    <w:rsid w:val="003A1821"/>
    <w:rsid w:val="003A2CD5"/>
    <w:rsid w:val="003A458B"/>
    <w:rsid w:val="003A4AF7"/>
    <w:rsid w:val="003A59A5"/>
    <w:rsid w:val="003A67D4"/>
    <w:rsid w:val="003A6B69"/>
    <w:rsid w:val="003A6FB8"/>
    <w:rsid w:val="003B057C"/>
    <w:rsid w:val="003B0CE6"/>
    <w:rsid w:val="003B1AAA"/>
    <w:rsid w:val="003B2D2B"/>
    <w:rsid w:val="003B3B09"/>
    <w:rsid w:val="003B3E15"/>
    <w:rsid w:val="003B5CD0"/>
    <w:rsid w:val="003B5FA4"/>
    <w:rsid w:val="003B6AD0"/>
    <w:rsid w:val="003B7222"/>
    <w:rsid w:val="003C087F"/>
    <w:rsid w:val="003C5148"/>
    <w:rsid w:val="003C63B7"/>
    <w:rsid w:val="003C7307"/>
    <w:rsid w:val="003C7B24"/>
    <w:rsid w:val="003D15F7"/>
    <w:rsid w:val="003D21EF"/>
    <w:rsid w:val="003D38B9"/>
    <w:rsid w:val="003D59F1"/>
    <w:rsid w:val="003D5DEC"/>
    <w:rsid w:val="003D769B"/>
    <w:rsid w:val="003D777D"/>
    <w:rsid w:val="003E2491"/>
    <w:rsid w:val="003E4316"/>
    <w:rsid w:val="003F16C6"/>
    <w:rsid w:val="003F4A68"/>
    <w:rsid w:val="003F62B6"/>
    <w:rsid w:val="003F6ECA"/>
    <w:rsid w:val="003F7FD0"/>
    <w:rsid w:val="00400271"/>
    <w:rsid w:val="0040049C"/>
    <w:rsid w:val="00401688"/>
    <w:rsid w:val="00401E14"/>
    <w:rsid w:val="00402A47"/>
    <w:rsid w:val="00402DC7"/>
    <w:rsid w:val="00402EBF"/>
    <w:rsid w:val="00403A99"/>
    <w:rsid w:val="00403C51"/>
    <w:rsid w:val="004063B1"/>
    <w:rsid w:val="00407294"/>
    <w:rsid w:val="0040764D"/>
    <w:rsid w:val="00407F20"/>
    <w:rsid w:val="00412EAC"/>
    <w:rsid w:val="004133C3"/>
    <w:rsid w:val="004137F0"/>
    <w:rsid w:val="00413C18"/>
    <w:rsid w:val="004142AF"/>
    <w:rsid w:val="00415085"/>
    <w:rsid w:val="0041731D"/>
    <w:rsid w:val="00422467"/>
    <w:rsid w:val="00423271"/>
    <w:rsid w:val="0042341D"/>
    <w:rsid w:val="00423B25"/>
    <w:rsid w:val="0042421E"/>
    <w:rsid w:val="00424779"/>
    <w:rsid w:val="0042647C"/>
    <w:rsid w:val="00426973"/>
    <w:rsid w:val="00431B24"/>
    <w:rsid w:val="00432198"/>
    <w:rsid w:val="00432C95"/>
    <w:rsid w:val="00434FC2"/>
    <w:rsid w:val="00436BC5"/>
    <w:rsid w:val="004376B4"/>
    <w:rsid w:val="00442B57"/>
    <w:rsid w:val="004435B2"/>
    <w:rsid w:val="00443D36"/>
    <w:rsid w:val="00444E87"/>
    <w:rsid w:val="00445DA3"/>
    <w:rsid w:val="00447019"/>
    <w:rsid w:val="004478DA"/>
    <w:rsid w:val="004509C1"/>
    <w:rsid w:val="004526DF"/>
    <w:rsid w:val="004548ED"/>
    <w:rsid w:val="0045500C"/>
    <w:rsid w:val="00455206"/>
    <w:rsid w:val="004568CB"/>
    <w:rsid w:val="00460BE4"/>
    <w:rsid w:val="00462BAF"/>
    <w:rsid w:val="00463104"/>
    <w:rsid w:val="004658FC"/>
    <w:rsid w:val="00470828"/>
    <w:rsid w:val="00471B55"/>
    <w:rsid w:val="00472F48"/>
    <w:rsid w:val="00474B68"/>
    <w:rsid w:val="00475D6E"/>
    <w:rsid w:val="004805E4"/>
    <w:rsid w:val="00481496"/>
    <w:rsid w:val="0048150E"/>
    <w:rsid w:val="00482A0C"/>
    <w:rsid w:val="00482F4E"/>
    <w:rsid w:val="00483B1F"/>
    <w:rsid w:val="004857B1"/>
    <w:rsid w:val="00486592"/>
    <w:rsid w:val="0048721A"/>
    <w:rsid w:val="00490305"/>
    <w:rsid w:val="00490313"/>
    <w:rsid w:val="004904A0"/>
    <w:rsid w:val="00492411"/>
    <w:rsid w:val="00493FE5"/>
    <w:rsid w:val="00495DFA"/>
    <w:rsid w:val="00495F23"/>
    <w:rsid w:val="004A152A"/>
    <w:rsid w:val="004A46D2"/>
    <w:rsid w:val="004A6145"/>
    <w:rsid w:val="004A6BF2"/>
    <w:rsid w:val="004B0D48"/>
    <w:rsid w:val="004B35C9"/>
    <w:rsid w:val="004B363F"/>
    <w:rsid w:val="004B5631"/>
    <w:rsid w:val="004B58C6"/>
    <w:rsid w:val="004B628D"/>
    <w:rsid w:val="004B6498"/>
    <w:rsid w:val="004C1172"/>
    <w:rsid w:val="004C12FD"/>
    <w:rsid w:val="004C16CA"/>
    <w:rsid w:val="004C1B43"/>
    <w:rsid w:val="004C367E"/>
    <w:rsid w:val="004C3D48"/>
    <w:rsid w:val="004C587E"/>
    <w:rsid w:val="004C5F3D"/>
    <w:rsid w:val="004D173F"/>
    <w:rsid w:val="004D1EE1"/>
    <w:rsid w:val="004D30D5"/>
    <w:rsid w:val="004D392A"/>
    <w:rsid w:val="004D3C1E"/>
    <w:rsid w:val="004D4F38"/>
    <w:rsid w:val="004D532F"/>
    <w:rsid w:val="004E51CA"/>
    <w:rsid w:val="004E5732"/>
    <w:rsid w:val="004E6041"/>
    <w:rsid w:val="004E6D24"/>
    <w:rsid w:val="004E7BD0"/>
    <w:rsid w:val="004F0BA9"/>
    <w:rsid w:val="004F1693"/>
    <w:rsid w:val="004F1A8A"/>
    <w:rsid w:val="004F5781"/>
    <w:rsid w:val="004F6195"/>
    <w:rsid w:val="005004FE"/>
    <w:rsid w:val="0050350D"/>
    <w:rsid w:val="00503E96"/>
    <w:rsid w:val="005058EE"/>
    <w:rsid w:val="005144AE"/>
    <w:rsid w:val="005146FC"/>
    <w:rsid w:val="00515FE3"/>
    <w:rsid w:val="00522048"/>
    <w:rsid w:val="00522375"/>
    <w:rsid w:val="00522BCD"/>
    <w:rsid w:val="00523107"/>
    <w:rsid w:val="00523BB9"/>
    <w:rsid w:val="00524AF4"/>
    <w:rsid w:val="005250BC"/>
    <w:rsid w:val="005266E7"/>
    <w:rsid w:val="00530CB7"/>
    <w:rsid w:val="005318AB"/>
    <w:rsid w:val="005329E6"/>
    <w:rsid w:val="005332B5"/>
    <w:rsid w:val="0053352F"/>
    <w:rsid w:val="00533881"/>
    <w:rsid w:val="00534849"/>
    <w:rsid w:val="005350C2"/>
    <w:rsid w:val="005404AB"/>
    <w:rsid w:val="00541FCF"/>
    <w:rsid w:val="00542168"/>
    <w:rsid w:val="005440CC"/>
    <w:rsid w:val="00545799"/>
    <w:rsid w:val="00547F15"/>
    <w:rsid w:val="0055213D"/>
    <w:rsid w:val="00552D7D"/>
    <w:rsid w:val="005533E4"/>
    <w:rsid w:val="005540BE"/>
    <w:rsid w:val="00554815"/>
    <w:rsid w:val="00555DB9"/>
    <w:rsid w:val="00556795"/>
    <w:rsid w:val="00557817"/>
    <w:rsid w:val="00560321"/>
    <w:rsid w:val="00560391"/>
    <w:rsid w:val="00560910"/>
    <w:rsid w:val="00560A2B"/>
    <w:rsid w:val="00561435"/>
    <w:rsid w:val="00563003"/>
    <w:rsid w:val="0056330D"/>
    <w:rsid w:val="00563DAE"/>
    <w:rsid w:val="00564584"/>
    <w:rsid w:val="005646BF"/>
    <w:rsid w:val="00564E21"/>
    <w:rsid w:val="005665D2"/>
    <w:rsid w:val="00567D6E"/>
    <w:rsid w:val="00571E8F"/>
    <w:rsid w:val="00572422"/>
    <w:rsid w:val="00572EC7"/>
    <w:rsid w:val="00574236"/>
    <w:rsid w:val="00576C04"/>
    <w:rsid w:val="00577F33"/>
    <w:rsid w:val="00581786"/>
    <w:rsid w:val="00581F87"/>
    <w:rsid w:val="00583083"/>
    <w:rsid w:val="00583925"/>
    <w:rsid w:val="005839B7"/>
    <w:rsid w:val="00590B63"/>
    <w:rsid w:val="005927E8"/>
    <w:rsid w:val="005941F0"/>
    <w:rsid w:val="0059496A"/>
    <w:rsid w:val="00595DF5"/>
    <w:rsid w:val="00597493"/>
    <w:rsid w:val="005A0669"/>
    <w:rsid w:val="005A1056"/>
    <w:rsid w:val="005A12B1"/>
    <w:rsid w:val="005A1D7A"/>
    <w:rsid w:val="005A243E"/>
    <w:rsid w:val="005A3276"/>
    <w:rsid w:val="005A49BA"/>
    <w:rsid w:val="005A5AEC"/>
    <w:rsid w:val="005B076A"/>
    <w:rsid w:val="005B12A8"/>
    <w:rsid w:val="005B13E1"/>
    <w:rsid w:val="005B2788"/>
    <w:rsid w:val="005B2AFD"/>
    <w:rsid w:val="005B32B6"/>
    <w:rsid w:val="005B3ECD"/>
    <w:rsid w:val="005B3F60"/>
    <w:rsid w:val="005B3FDA"/>
    <w:rsid w:val="005B45D2"/>
    <w:rsid w:val="005B5297"/>
    <w:rsid w:val="005B5650"/>
    <w:rsid w:val="005B5847"/>
    <w:rsid w:val="005B7DE7"/>
    <w:rsid w:val="005C0250"/>
    <w:rsid w:val="005C0D09"/>
    <w:rsid w:val="005C14C9"/>
    <w:rsid w:val="005C22D7"/>
    <w:rsid w:val="005C2DB9"/>
    <w:rsid w:val="005C2E23"/>
    <w:rsid w:val="005C416B"/>
    <w:rsid w:val="005C5F31"/>
    <w:rsid w:val="005C7021"/>
    <w:rsid w:val="005D019E"/>
    <w:rsid w:val="005D0BC4"/>
    <w:rsid w:val="005D1606"/>
    <w:rsid w:val="005D5EAE"/>
    <w:rsid w:val="005D62EE"/>
    <w:rsid w:val="005E3770"/>
    <w:rsid w:val="005E4B5D"/>
    <w:rsid w:val="005E5D3F"/>
    <w:rsid w:val="005E6304"/>
    <w:rsid w:val="005E773B"/>
    <w:rsid w:val="005F1742"/>
    <w:rsid w:val="005F1D9F"/>
    <w:rsid w:val="005F2E60"/>
    <w:rsid w:val="005F339B"/>
    <w:rsid w:val="005F43F3"/>
    <w:rsid w:val="005F4426"/>
    <w:rsid w:val="005F4785"/>
    <w:rsid w:val="005F578F"/>
    <w:rsid w:val="005F7E02"/>
    <w:rsid w:val="006008E3"/>
    <w:rsid w:val="006019B5"/>
    <w:rsid w:val="00605A97"/>
    <w:rsid w:val="00606431"/>
    <w:rsid w:val="00606536"/>
    <w:rsid w:val="00606B99"/>
    <w:rsid w:val="0061059C"/>
    <w:rsid w:val="00611F8E"/>
    <w:rsid w:val="006126DA"/>
    <w:rsid w:val="00613C7A"/>
    <w:rsid w:val="00613F99"/>
    <w:rsid w:val="006153DA"/>
    <w:rsid w:val="006165D9"/>
    <w:rsid w:val="0061704A"/>
    <w:rsid w:val="00620955"/>
    <w:rsid w:val="00621146"/>
    <w:rsid w:val="00621351"/>
    <w:rsid w:val="00623517"/>
    <w:rsid w:val="006254C8"/>
    <w:rsid w:val="00625B6B"/>
    <w:rsid w:val="006260DB"/>
    <w:rsid w:val="0062654F"/>
    <w:rsid w:val="00627CEF"/>
    <w:rsid w:val="00630ABC"/>
    <w:rsid w:val="0063216A"/>
    <w:rsid w:val="00634F72"/>
    <w:rsid w:val="00636836"/>
    <w:rsid w:val="006369B4"/>
    <w:rsid w:val="00640747"/>
    <w:rsid w:val="00640A43"/>
    <w:rsid w:val="006417F9"/>
    <w:rsid w:val="00643B4D"/>
    <w:rsid w:val="00643EAE"/>
    <w:rsid w:val="00644E6B"/>
    <w:rsid w:val="006456E3"/>
    <w:rsid w:val="00645775"/>
    <w:rsid w:val="00645D85"/>
    <w:rsid w:val="00646F9B"/>
    <w:rsid w:val="006470F1"/>
    <w:rsid w:val="0064710F"/>
    <w:rsid w:val="00654550"/>
    <w:rsid w:val="00655319"/>
    <w:rsid w:val="00656B02"/>
    <w:rsid w:val="00656C8A"/>
    <w:rsid w:val="0065788E"/>
    <w:rsid w:val="00657B8A"/>
    <w:rsid w:val="00657DC1"/>
    <w:rsid w:val="006614B8"/>
    <w:rsid w:val="00661F15"/>
    <w:rsid w:val="00662660"/>
    <w:rsid w:val="00662AE8"/>
    <w:rsid w:val="00664009"/>
    <w:rsid w:val="00665106"/>
    <w:rsid w:val="0066530E"/>
    <w:rsid w:val="006659CD"/>
    <w:rsid w:val="006670D2"/>
    <w:rsid w:val="00667BDE"/>
    <w:rsid w:val="00670811"/>
    <w:rsid w:val="00671231"/>
    <w:rsid w:val="006722A2"/>
    <w:rsid w:val="0067531E"/>
    <w:rsid w:val="00680091"/>
    <w:rsid w:val="006805D9"/>
    <w:rsid w:val="00682A5C"/>
    <w:rsid w:val="00683059"/>
    <w:rsid w:val="00684CA1"/>
    <w:rsid w:val="00690BC5"/>
    <w:rsid w:val="00692442"/>
    <w:rsid w:val="00693A25"/>
    <w:rsid w:val="006948A4"/>
    <w:rsid w:val="00694D3F"/>
    <w:rsid w:val="006971B0"/>
    <w:rsid w:val="006A0132"/>
    <w:rsid w:val="006A0697"/>
    <w:rsid w:val="006A4B0A"/>
    <w:rsid w:val="006A5470"/>
    <w:rsid w:val="006A7957"/>
    <w:rsid w:val="006B0907"/>
    <w:rsid w:val="006B0B31"/>
    <w:rsid w:val="006B16AD"/>
    <w:rsid w:val="006B21D9"/>
    <w:rsid w:val="006B30C5"/>
    <w:rsid w:val="006B338D"/>
    <w:rsid w:val="006B3D02"/>
    <w:rsid w:val="006B3EA3"/>
    <w:rsid w:val="006C0C49"/>
    <w:rsid w:val="006C2253"/>
    <w:rsid w:val="006C4368"/>
    <w:rsid w:val="006C6D91"/>
    <w:rsid w:val="006C71CE"/>
    <w:rsid w:val="006D10DE"/>
    <w:rsid w:val="006D126C"/>
    <w:rsid w:val="006D1BCC"/>
    <w:rsid w:val="006D2392"/>
    <w:rsid w:val="006D42D4"/>
    <w:rsid w:val="006D509B"/>
    <w:rsid w:val="006D5801"/>
    <w:rsid w:val="006D5A43"/>
    <w:rsid w:val="006D6996"/>
    <w:rsid w:val="006D7558"/>
    <w:rsid w:val="006E2FBE"/>
    <w:rsid w:val="006E3D9B"/>
    <w:rsid w:val="006E412C"/>
    <w:rsid w:val="006E4441"/>
    <w:rsid w:val="006E7879"/>
    <w:rsid w:val="006E7ABE"/>
    <w:rsid w:val="006F11D0"/>
    <w:rsid w:val="006F2CED"/>
    <w:rsid w:val="006F495E"/>
    <w:rsid w:val="006F4C08"/>
    <w:rsid w:val="006F4D8C"/>
    <w:rsid w:val="006F716B"/>
    <w:rsid w:val="0070108B"/>
    <w:rsid w:val="007017FA"/>
    <w:rsid w:val="007019DD"/>
    <w:rsid w:val="00702937"/>
    <w:rsid w:val="00703EE6"/>
    <w:rsid w:val="0070405F"/>
    <w:rsid w:val="00706E78"/>
    <w:rsid w:val="00710762"/>
    <w:rsid w:val="00713149"/>
    <w:rsid w:val="00713ABE"/>
    <w:rsid w:val="00714BD9"/>
    <w:rsid w:val="0072065A"/>
    <w:rsid w:val="007214C1"/>
    <w:rsid w:val="007216F9"/>
    <w:rsid w:val="007218A5"/>
    <w:rsid w:val="00721F51"/>
    <w:rsid w:val="007237F8"/>
    <w:rsid w:val="00723FB4"/>
    <w:rsid w:val="007243E4"/>
    <w:rsid w:val="00726141"/>
    <w:rsid w:val="00726D27"/>
    <w:rsid w:val="00727CE0"/>
    <w:rsid w:val="0073361E"/>
    <w:rsid w:val="007348CA"/>
    <w:rsid w:val="00734E28"/>
    <w:rsid w:val="00735AA6"/>
    <w:rsid w:val="0074050D"/>
    <w:rsid w:val="00741194"/>
    <w:rsid w:val="0074176A"/>
    <w:rsid w:val="0074683E"/>
    <w:rsid w:val="0074776D"/>
    <w:rsid w:val="00750420"/>
    <w:rsid w:val="007513DF"/>
    <w:rsid w:val="0075142F"/>
    <w:rsid w:val="0075151F"/>
    <w:rsid w:val="007523E5"/>
    <w:rsid w:val="0075247D"/>
    <w:rsid w:val="00753613"/>
    <w:rsid w:val="00754F03"/>
    <w:rsid w:val="00755458"/>
    <w:rsid w:val="00755AAE"/>
    <w:rsid w:val="00755D59"/>
    <w:rsid w:val="00755F3D"/>
    <w:rsid w:val="007564F2"/>
    <w:rsid w:val="007567D8"/>
    <w:rsid w:val="007568E7"/>
    <w:rsid w:val="007572E3"/>
    <w:rsid w:val="007606C9"/>
    <w:rsid w:val="00760D5E"/>
    <w:rsid w:val="0076183E"/>
    <w:rsid w:val="007619B4"/>
    <w:rsid w:val="00763E7F"/>
    <w:rsid w:val="00765401"/>
    <w:rsid w:val="00765FB9"/>
    <w:rsid w:val="00766541"/>
    <w:rsid w:val="007673AB"/>
    <w:rsid w:val="00767778"/>
    <w:rsid w:val="007678F9"/>
    <w:rsid w:val="00770B50"/>
    <w:rsid w:val="00773959"/>
    <w:rsid w:val="00774E31"/>
    <w:rsid w:val="007800B5"/>
    <w:rsid w:val="00780217"/>
    <w:rsid w:val="00780918"/>
    <w:rsid w:val="00780A5A"/>
    <w:rsid w:val="00780C44"/>
    <w:rsid w:val="00781418"/>
    <w:rsid w:val="00781A68"/>
    <w:rsid w:val="00781CA5"/>
    <w:rsid w:val="00782EF5"/>
    <w:rsid w:val="0078613D"/>
    <w:rsid w:val="00787BA3"/>
    <w:rsid w:val="00793E50"/>
    <w:rsid w:val="00796336"/>
    <w:rsid w:val="007A037D"/>
    <w:rsid w:val="007A1506"/>
    <w:rsid w:val="007A1768"/>
    <w:rsid w:val="007A1C7B"/>
    <w:rsid w:val="007A293E"/>
    <w:rsid w:val="007A39ED"/>
    <w:rsid w:val="007A46D5"/>
    <w:rsid w:val="007A65E4"/>
    <w:rsid w:val="007A6AC6"/>
    <w:rsid w:val="007B0738"/>
    <w:rsid w:val="007B1CE8"/>
    <w:rsid w:val="007B3FE2"/>
    <w:rsid w:val="007B4F6C"/>
    <w:rsid w:val="007B6077"/>
    <w:rsid w:val="007B6087"/>
    <w:rsid w:val="007B75AB"/>
    <w:rsid w:val="007B78DB"/>
    <w:rsid w:val="007C0735"/>
    <w:rsid w:val="007C073D"/>
    <w:rsid w:val="007C0CA1"/>
    <w:rsid w:val="007C42BD"/>
    <w:rsid w:val="007C5309"/>
    <w:rsid w:val="007C590F"/>
    <w:rsid w:val="007C738D"/>
    <w:rsid w:val="007C7E98"/>
    <w:rsid w:val="007D0960"/>
    <w:rsid w:val="007D1DD3"/>
    <w:rsid w:val="007D25D6"/>
    <w:rsid w:val="007D2DFC"/>
    <w:rsid w:val="007D41A5"/>
    <w:rsid w:val="007D5C5A"/>
    <w:rsid w:val="007D6FB0"/>
    <w:rsid w:val="007E3450"/>
    <w:rsid w:val="007E52AA"/>
    <w:rsid w:val="007E6C42"/>
    <w:rsid w:val="007E6FD4"/>
    <w:rsid w:val="007F09C5"/>
    <w:rsid w:val="007F0CAD"/>
    <w:rsid w:val="007F1348"/>
    <w:rsid w:val="007F19E5"/>
    <w:rsid w:val="007F1BC2"/>
    <w:rsid w:val="007F3A9E"/>
    <w:rsid w:val="007F4B87"/>
    <w:rsid w:val="007F614A"/>
    <w:rsid w:val="0080017E"/>
    <w:rsid w:val="0080241A"/>
    <w:rsid w:val="00804820"/>
    <w:rsid w:val="00805D7E"/>
    <w:rsid w:val="00806B8C"/>
    <w:rsid w:val="00807179"/>
    <w:rsid w:val="008076CE"/>
    <w:rsid w:val="008109F4"/>
    <w:rsid w:val="00811187"/>
    <w:rsid w:val="00812BE5"/>
    <w:rsid w:val="00813496"/>
    <w:rsid w:val="00816E03"/>
    <w:rsid w:val="00820E51"/>
    <w:rsid w:val="00821D66"/>
    <w:rsid w:val="0082383B"/>
    <w:rsid w:val="00823A26"/>
    <w:rsid w:val="008244BD"/>
    <w:rsid w:val="00824C64"/>
    <w:rsid w:val="00824F58"/>
    <w:rsid w:val="00826046"/>
    <w:rsid w:val="00826BE5"/>
    <w:rsid w:val="00832CA7"/>
    <w:rsid w:val="00837820"/>
    <w:rsid w:val="00840013"/>
    <w:rsid w:val="008426A7"/>
    <w:rsid w:val="00842E0A"/>
    <w:rsid w:val="00846D24"/>
    <w:rsid w:val="008520EF"/>
    <w:rsid w:val="0085663F"/>
    <w:rsid w:val="00860E58"/>
    <w:rsid w:val="00862BF5"/>
    <w:rsid w:val="00863826"/>
    <w:rsid w:val="00864BEE"/>
    <w:rsid w:val="00866188"/>
    <w:rsid w:val="00866F94"/>
    <w:rsid w:val="008670AD"/>
    <w:rsid w:val="008713DD"/>
    <w:rsid w:val="00872B1A"/>
    <w:rsid w:val="00874B72"/>
    <w:rsid w:val="00875306"/>
    <w:rsid w:val="00875868"/>
    <w:rsid w:val="0087688E"/>
    <w:rsid w:val="008770DE"/>
    <w:rsid w:val="0088104E"/>
    <w:rsid w:val="00882592"/>
    <w:rsid w:val="008852DA"/>
    <w:rsid w:val="008859AA"/>
    <w:rsid w:val="00886731"/>
    <w:rsid w:val="008872A1"/>
    <w:rsid w:val="00887EF2"/>
    <w:rsid w:val="008907FE"/>
    <w:rsid w:val="00892924"/>
    <w:rsid w:val="00892F0F"/>
    <w:rsid w:val="0089305B"/>
    <w:rsid w:val="00893CBC"/>
    <w:rsid w:val="00896BB6"/>
    <w:rsid w:val="00897B19"/>
    <w:rsid w:val="008A1028"/>
    <w:rsid w:val="008A164B"/>
    <w:rsid w:val="008A2E47"/>
    <w:rsid w:val="008A4B92"/>
    <w:rsid w:val="008A6066"/>
    <w:rsid w:val="008B015F"/>
    <w:rsid w:val="008B0C8C"/>
    <w:rsid w:val="008B16EF"/>
    <w:rsid w:val="008B2AA7"/>
    <w:rsid w:val="008B3AB3"/>
    <w:rsid w:val="008B4773"/>
    <w:rsid w:val="008B4C1C"/>
    <w:rsid w:val="008B6AC0"/>
    <w:rsid w:val="008C0525"/>
    <w:rsid w:val="008C10B3"/>
    <w:rsid w:val="008C1DDA"/>
    <w:rsid w:val="008C1E72"/>
    <w:rsid w:val="008C2D1B"/>
    <w:rsid w:val="008C31DF"/>
    <w:rsid w:val="008C6099"/>
    <w:rsid w:val="008C6D9C"/>
    <w:rsid w:val="008C74B6"/>
    <w:rsid w:val="008D023C"/>
    <w:rsid w:val="008E0B2F"/>
    <w:rsid w:val="008E1297"/>
    <w:rsid w:val="008E4163"/>
    <w:rsid w:val="008E48BA"/>
    <w:rsid w:val="008E508E"/>
    <w:rsid w:val="008E58F7"/>
    <w:rsid w:val="008E5C74"/>
    <w:rsid w:val="008E79AB"/>
    <w:rsid w:val="008F0789"/>
    <w:rsid w:val="008F0A82"/>
    <w:rsid w:val="008F1207"/>
    <w:rsid w:val="008F127E"/>
    <w:rsid w:val="008F2A57"/>
    <w:rsid w:val="008F571F"/>
    <w:rsid w:val="00901BC7"/>
    <w:rsid w:val="009025B2"/>
    <w:rsid w:val="009057FF"/>
    <w:rsid w:val="00906861"/>
    <w:rsid w:val="00907DD3"/>
    <w:rsid w:val="00910206"/>
    <w:rsid w:val="00910740"/>
    <w:rsid w:val="009125E6"/>
    <w:rsid w:val="00914051"/>
    <w:rsid w:val="0091678F"/>
    <w:rsid w:val="00917125"/>
    <w:rsid w:val="009202EA"/>
    <w:rsid w:val="0092412D"/>
    <w:rsid w:val="009252D9"/>
    <w:rsid w:val="0092607A"/>
    <w:rsid w:val="00926A48"/>
    <w:rsid w:val="00927CCA"/>
    <w:rsid w:val="00930AD4"/>
    <w:rsid w:val="0093293B"/>
    <w:rsid w:val="00932FEC"/>
    <w:rsid w:val="009351E0"/>
    <w:rsid w:val="00935324"/>
    <w:rsid w:val="00935556"/>
    <w:rsid w:val="00935D99"/>
    <w:rsid w:val="00936214"/>
    <w:rsid w:val="0094058B"/>
    <w:rsid w:val="0094479F"/>
    <w:rsid w:val="00945177"/>
    <w:rsid w:val="00946814"/>
    <w:rsid w:val="00952401"/>
    <w:rsid w:val="00953359"/>
    <w:rsid w:val="009538A3"/>
    <w:rsid w:val="0095433C"/>
    <w:rsid w:val="00954AB7"/>
    <w:rsid w:val="00956965"/>
    <w:rsid w:val="00957A51"/>
    <w:rsid w:val="009625B2"/>
    <w:rsid w:val="00964737"/>
    <w:rsid w:val="009659CB"/>
    <w:rsid w:val="00965A3F"/>
    <w:rsid w:val="00966747"/>
    <w:rsid w:val="00966D74"/>
    <w:rsid w:val="00970483"/>
    <w:rsid w:val="00970935"/>
    <w:rsid w:val="00972736"/>
    <w:rsid w:val="0097348B"/>
    <w:rsid w:val="00975159"/>
    <w:rsid w:val="0097629D"/>
    <w:rsid w:val="009762F0"/>
    <w:rsid w:val="00976986"/>
    <w:rsid w:val="009771D4"/>
    <w:rsid w:val="0097793E"/>
    <w:rsid w:val="00977A31"/>
    <w:rsid w:val="00981738"/>
    <w:rsid w:val="00983294"/>
    <w:rsid w:val="00984432"/>
    <w:rsid w:val="0098584E"/>
    <w:rsid w:val="00991A9C"/>
    <w:rsid w:val="009925F5"/>
    <w:rsid w:val="0099276F"/>
    <w:rsid w:val="009939B3"/>
    <w:rsid w:val="00993B30"/>
    <w:rsid w:val="0099607D"/>
    <w:rsid w:val="0099608C"/>
    <w:rsid w:val="00996A2B"/>
    <w:rsid w:val="009973F6"/>
    <w:rsid w:val="00997580"/>
    <w:rsid w:val="0099779A"/>
    <w:rsid w:val="009A0F75"/>
    <w:rsid w:val="009A1123"/>
    <w:rsid w:val="009A25F4"/>
    <w:rsid w:val="009A3885"/>
    <w:rsid w:val="009A3F2D"/>
    <w:rsid w:val="009A4DE8"/>
    <w:rsid w:val="009A6E79"/>
    <w:rsid w:val="009A7372"/>
    <w:rsid w:val="009A7C68"/>
    <w:rsid w:val="009B0399"/>
    <w:rsid w:val="009B0943"/>
    <w:rsid w:val="009B10C8"/>
    <w:rsid w:val="009B172D"/>
    <w:rsid w:val="009B2DE0"/>
    <w:rsid w:val="009B2FCC"/>
    <w:rsid w:val="009B35AA"/>
    <w:rsid w:val="009B3B62"/>
    <w:rsid w:val="009B4992"/>
    <w:rsid w:val="009B4EF6"/>
    <w:rsid w:val="009B525F"/>
    <w:rsid w:val="009C0E5E"/>
    <w:rsid w:val="009C277C"/>
    <w:rsid w:val="009C418F"/>
    <w:rsid w:val="009C4D86"/>
    <w:rsid w:val="009D1262"/>
    <w:rsid w:val="009D180F"/>
    <w:rsid w:val="009D23B8"/>
    <w:rsid w:val="009D3C29"/>
    <w:rsid w:val="009D4FC9"/>
    <w:rsid w:val="009D5865"/>
    <w:rsid w:val="009D5952"/>
    <w:rsid w:val="009D5BF2"/>
    <w:rsid w:val="009E022C"/>
    <w:rsid w:val="009E1F7C"/>
    <w:rsid w:val="009E2CFA"/>
    <w:rsid w:val="009E627A"/>
    <w:rsid w:val="009E6FD1"/>
    <w:rsid w:val="009E7750"/>
    <w:rsid w:val="009E7D6E"/>
    <w:rsid w:val="009E7E2A"/>
    <w:rsid w:val="009F1149"/>
    <w:rsid w:val="009F2D5C"/>
    <w:rsid w:val="009F2E98"/>
    <w:rsid w:val="009F2F06"/>
    <w:rsid w:val="009F3840"/>
    <w:rsid w:val="009F43D2"/>
    <w:rsid w:val="009F5173"/>
    <w:rsid w:val="009F7168"/>
    <w:rsid w:val="00A00372"/>
    <w:rsid w:val="00A02016"/>
    <w:rsid w:val="00A0325E"/>
    <w:rsid w:val="00A03884"/>
    <w:rsid w:val="00A03CCE"/>
    <w:rsid w:val="00A04E59"/>
    <w:rsid w:val="00A04F3E"/>
    <w:rsid w:val="00A07B1A"/>
    <w:rsid w:val="00A11CB4"/>
    <w:rsid w:val="00A13123"/>
    <w:rsid w:val="00A13CB9"/>
    <w:rsid w:val="00A1502C"/>
    <w:rsid w:val="00A16DB2"/>
    <w:rsid w:val="00A17707"/>
    <w:rsid w:val="00A20DE6"/>
    <w:rsid w:val="00A20E72"/>
    <w:rsid w:val="00A229BE"/>
    <w:rsid w:val="00A24385"/>
    <w:rsid w:val="00A25DBB"/>
    <w:rsid w:val="00A265B6"/>
    <w:rsid w:val="00A27ED5"/>
    <w:rsid w:val="00A315C4"/>
    <w:rsid w:val="00A31B36"/>
    <w:rsid w:val="00A33A76"/>
    <w:rsid w:val="00A3447E"/>
    <w:rsid w:val="00A344F9"/>
    <w:rsid w:val="00A35934"/>
    <w:rsid w:val="00A3652E"/>
    <w:rsid w:val="00A369B9"/>
    <w:rsid w:val="00A377F1"/>
    <w:rsid w:val="00A37D66"/>
    <w:rsid w:val="00A410A9"/>
    <w:rsid w:val="00A410F5"/>
    <w:rsid w:val="00A42431"/>
    <w:rsid w:val="00A4477D"/>
    <w:rsid w:val="00A46886"/>
    <w:rsid w:val="00A4692D"/>
    <w:rsid w:val="00A46DEB"/>
    <w:rsid w:val="00A50E8E"/>
    <w:rsid w:val="00A50ED0"/>
    <w:rsid w:val="00A5174C"/>
    <w:rsid w:val="00A51AB0"/>
    <w:rsid w:val="00A52924"/>
    <w:rsid w:val="00A52AA8"/>
    <w:rsid w:val="00A53A27"/>
    <w:rsid w:val="00A541F1"/>
    <w:rsid w:val="00A54636"/>
    <w:rsid w:val="00A56556"/>
    <w:rsid w:val="00A57AFE"/>
    <w:rsid w:val="00A57FF7"/>
    <w:rsid w:val="00A6155D"/>
    <w:rsid w:val="00A62622"/>
    <w:rsid w:val="00A628A8"/>
    <w:rsid w:val="00A64A56"/>
    <w:rsid w:val="00A650C0"/>
    <w:rsid w:val="00A65318"/>
    <w:rsid w:val="00A738E9"/>
    <w:rsid w:val="00A75066"/>
    <w:rsid w:val="00A756F5"/>
    <w:rsid w:val="00A76877"/>
    <w:rsid w:val="00A808A3"/>
    <w:rsid w:val="00A8114B"/>
    <w:rsid w:val="00A862B1"/>
    <w:rsid w:val="00A872BB"/>
    <w:rsid w:val="00A87D63"/>
    <w:rsid w:val="00A902D3"/>
    <w:rsid w:val="00A94D28"/>
    <w:rsid w:val="00A96AD8"/>
    <w:rsid w:val="00A973E2"/>
    <w:rsid w:val="00A977A6"/>
    <w:rsid w:val="00AA063C"/>
    <w:rsid w:val="00AA06B3"/>
    <w:rsid w:val="00AA0E48"/>
    <w:rsid w:val="00AA10C3"/>
    <w:rsid w:val="00AA33E5"/>
    <w:rsid w:val="00AB0193"/>
    <w:rsid w:val="00AB26EB"/>
    <w:rsid w:val="00AB4E7C"/>
    <w:rsid w:val="00AB6B1F"/>
    <w:rsid w:val="00AC2A2C"/>
    <w:rsid w:val="00AC2CBF"/>
    <w:rsid w:val="00AC3EEB"/>
    <w:rsid w:val="00AC4AD5"/>
    <w:rsid w:val="00AC5F83"/>
    <w:rsid w:val="00AC6C51"/>
    <w:rsid w:val="00AC7717"/>
    <w:rsid w:val="00AD12AA"/>
    <w:rsid w:val="00AD4286"/>
    <w:rsid w:val="00AD68BE"/>
    <w:rsid w:val="00AD7504"/>
    <w:rsid w:val="00AD7ED2"/>
    <w:rsid w:val="00AE0501"/>
    <w:rsid w:val="00AE0CB6"/>
    <w:rsid w:val="00AE2CBD"/>
    <w:rsid w:val="00AE39FF"/>
    <w:rsid w:val="00AE3B4F"/>
    <w:rsid w:val="00AE4B07"/>
    <w:rsid w:val="00AE5195"/>
    <w:rsid w:val="00AE5B48"/>
    <w:rsid w:val="00AE68A2"/>
    <w:rsid w:val="00AE70DF"/>
    <w:rsid w:val="00AE7AF7"/>
    <w:rsid w:val="00AF0B2E"/>
    <w:rsid w:val="00AF0D51"/>
    <w:rsid w:val="00AF1F3C"/>
    <w:rsid w:val="00AF2A17"/>
    <w:rsid w:val="00AF3A2D"/>
    <w:rsid w:val="00AF3A8E"/>
    <w:rsid w:val="00AF4412"/>
    <w:rsid w:val="00AF5607"/>
    <w:rsid w:val="00AF6124"/>
    <w:rsid w:val="00AF6BB6"/>
    <w:rsid w:val="00AF702B"/>
    <w:rsid w:val="00B03EC0"/>
    <w:rsid w:val="00B06EDC"/>
    <w:rsid w:val="00B07C43"/>
    <w:rsid w:val="00B10791"/>
    <w:rsid w:val="00B11571"/>
    <w:rsid w:val="00B11A9F"/>
    <w:rsid w:val="00B146B2"/>
    <w:rsid w:val="00B14B49"/>
    <w:rsid w:val="00B15503"/>
    <w:rsid w:val="00B159D3"/>
    <w:rsid w:val="00B1750C"/>
    <w:rsid w:val="00B203BA"/>
    <w:rsid w:val="00B217D7"/>
    <w:rsid w:val="00B228C2"/>
    <w:rsid w:val="00B2340A"/>
    <w:rsid w:val="00B24389"/>
    <w:rsid w:val="00B2449D"/>
    <w:rsid w:val="00B31EAB"/>
    <w:rsid w:val="00B3372E"/>
    <w:rsid w:val="00B33EA9"/>
    <w:rsid w:val="00B35730"/>
    <w:rsid w:val="00B36F28"/>
    <w:rsid w:val="00B373BC"/>
    <w:rsid w:val="00B40713"/>
    <w:rsid w:val="00B41A50"/>
    <w:rsid w:val="00B434C9"/>
    <w:rsid w:val="00B448A6"/>
    <w:rsid w:val="00B449E4"/>
    <w:rsid w:val="00B452E5"/>
    <w:rsid w:val="00B45677"/>
    <w:rsid w:val="00B506B7"/>
    <w:rsid w:val="00B525C5"/>
    <w:rsid w:val="00B52882"/>
    <w:rsid w:val="00B53F07"/>
    <w:rsid w:val="00B5535E"/>
    <w:rsid w:val="00B55505"/>
    <w:rsid w:val="00B5649E"/>
    <w:rsid w:val="00B565DD"/>
    <w:rsid w:val="00B60906"/>
    <w:rsid w:val="00B62CF5"/>
    <w:rsid w:val="00B645B8"/>
    <w:rsid w:val="00B66A82"/>
    <w:rsid w:val="00B67725"/>
    <w:rsid w:val="00B67837"/>
    <w:rsid w:val="00B70D9E"/>
    <w:rsid w:val="00B70EDF"/>
    <w:rsid w:val="00B718A7"/>
    <w:rsid w:val="00B741CB"/>
    <w:rsid w:val="00B7429D"/>
    <w:rsid w:val="00B76E34"/>
    <w:rsid w:val="00B77D7D"/>
    <w:rsid w:val="00B8098B"/>
    <w:rsid w:val="00B822AA"/>
    <w:rsid w:val="00B8730D"/>
    <w:rsid w:val="00B9003A"/>
    <w:rsid w:val="00B9081F"/>
    <w:rsid w:val="00B90BF3"/>
    <w:rsid w:val="00B92DD4"/>
    <w:rsid w:val="00B9418F"/>
    <w:rsid w:val="00B94230"/>
    <w:rsid w:val="00B94D5A"/>
    <w:rsid w:val="00B957F3"/>
    <w:rsid w:val="00B97664"/>
    <w:rsid w:val="00BA0DDC"/>
    <w:rsid w:val="00BA3932"/>
    <w:rsid w:val="00BA3D78"/>
    <w:rsid w:val="00BA4939"/>
    <w:rsid w:val="00BA61B9"/>
    <w:rsid w:val="00BA6331"/>
    <w:rsid w:val="00BB0FB5"/>
    <w:rsid w:val="00BB2C8C"/>
    <w:rsid w:val="00BB391F"/>
    <w:rsid w:val="00BB55A8"/>
    <w:rsid w:val="00BB5F81"/>
    <w:rsid w:val="00BB6598"/>
    <w:rsid w:val="00BB7265"/>
    <w:rsid w:val="00BB759F"/>
    <w:rsid w:val="00BC0055"/>
    <w:rsid w:val="00BC0277"/>
    <w:rsid w:val="00BC131F"/>
    <w:rsid w:val="00BC208B"/>
    <w:rsid w:val="00BC355C"/>
    <w:rsid w:val="00BC3FC9"/>
    <w:rsid w:val="00BC6FD9"/>
    <w:rsid w:val="00BD0027"/>
    <w:rsid w:val="00BD09BC"/>
    <w:rsid w:val="00BD0A31"/>
    <w:rsid w:val="00BD1D60"/>
    <w:rsid w:val="00BD1E46"/>
    <w:rsid w:val="00BD2067"/>
    <w:rsid w:val="00BD46DC"/>
    <w:rsid w:val="00BE22C6"/>
    <w:rsid w:val="00BE2516"/>
    <w:rsid w:val="00BE2837"/>
    <w:rsid w:val="00BE285D"/>
    <w:rsid w:val="00BE44C9"/>
    <w:rsid w:val="00BE577B"/>
    <w:rsid w:val="00BE727B"/>
    <w:rsid w:val="00BE774A"/>
    <w:rsid w:val="00BF00AF"/>
    <w:rsid w:val="00BF0E9A"/>
    <w:rsid w:val="00BF2BB0"/>
    <w:rsid w:val="00BF306A"/>
    <w:rsid w:val="00BF7610"/>
    <w:rsid w:val="00C00200"/>
    <w:rsid w:val="00C006E6"/>
    <w:rsid w:val="00C00716"/>
    <w:rsid w:val="00C016AD"/>
    <w:rsid w:val="00C02933"/>
    <w:rsid w:val="00C04899"/>
    <w:rsid w:val="00C05403"/>
    <w:rsid w:val="00C059DA"/>
    <w:rsid w:val="00C05BA5"/>
    <w:rsid w:val="00C05BF4"/>
    <w:rsid w:val="00C05EA2"/>
    <w:rsid w:val="00C10AD7"/>
    <w:rsid w:val="00C10F57"/>
    <w:rsid w:val="00C12D71"/>
    <w:rsid w:val="00C133F2"/>
    <w:rsid w:val="00C13531"/>
    <w:rsid w:val="00C14D8B"/>
    <w:rsid w:val="00C154DF"/>
    <w:rsid w:val="00C15787"/>
    <w:rsid w:val="00C17207"/>
    <w:rsid w:val="00C20A0C"/>
    <w:rsid w:val="00C33A19"/>
    <w:rsid w:val="00C3427D"/>
    <w:rsid w:val="00C355EE"/>
    <w:rsid w:val="00C36520"/>
    <w:rsid w:val="00C40200"/>
    <w:rsid w:val="00C40653"/>
    <w:rsid w:val="00C40E76"/>
    <w:rsid w:val="00C4136A"/>
    <w:rsid w:val="00C42C90"/>
    <w:rsid w:val="00C4338E"/>
    <w:rsid w:val="00C44134"/>
    <w:rsid w:val="00C45946"/>
    <w:rsid w:val="00C4616D"/>
    <w:rsid w:val="00C46201"/>
    <w:rsid w:val="00C51D79"/>
    <w:rsid w:val="00C523D7"/>
    <w:rsid w:val="00C52DC1"/>
    <w:rsid w:val="00C64DE8"/>
    <w:rsid w:val="00C66A51"/>
    <w:rsid w:val="00C70090"/>
    <w:rsid w:val="00C711E7"/>
    <w:rsid w:val="00C7213D"/>
    <w:rsid w:val="00C72C23"/>
    <w:rsid w:val="00C72E45"/>
    <w:rsid w:val="00C756F0"/>
    <w:rsid w:val="00C75B34"/>
    <w:rsid w:val="00C76B3C"/>
    <w:rsid w:val="00C7741E"/>
    <w:rsid w:val="00C77D27"/>
    <w:rsid w:val="00C80B06"/>
    <w:rsid w:val="00C80C33"/>
    <w:rsid w:val="00C825A6"/>
    <w:rsid w:val="00C861B4"/>
    <w:rsid w:val="00C86964"/>
    <w:rsid w:val="00C875C4"/>
    <w:rsid w:val="00C876A8"/>
    <w:rsid w:val="00C918BB"/>
    <w:rsid w:val="00C93010"/>
    <w:rsid w:val="00C9564C"/>
    <w:rsid w:val="00C970F2"/>
    <w:rsid w:val="00C9748B"/>
    <w:rsid w:val="00CA22F6"/>
    <w:rsid w:val="00CA239D"/>
    <w:rsid w:val="00CA338D"/>
    <w:rsid w:val="00CA3ACC"/>
    <w:rsid w:val="00CA4144"/>
    <w:rsid w:val="00CA5738"/>
    <w:rsid w:val="00CB5F86"/>
    <w:rsid w:val="00CB6240"/>
    <w:rsid w:val="00CB6249"/>
    <w:rsid w:val="00CB6B68"/>
    <w:rsid w:val="00CC277A"/>
    <w:rsid w:val="00CC2AC9"/>
    <w:rsid w:val="00CC304D"/>
    <w:rsid w:val="00CC337D"/>
    <w:rsid w:val="00CC4210"/>
    <w:rsid w:val="00CC4B8A"/>
    <w:rsid w:val="00CC61BF"/>
    <w:rsid w:val="00CC7F9C"/>
    <w:rsid w:val="00CD06A5"/>
    <w:rsid w:val="00CD13D7"/>
    <w:rsid w:val="00CD1CE7"/>
    <w:rsid w:val="00CD2300"/>
    <w:rsid w:val="00CD30B3"/>
    <w:rsid w:val="00CD3E69"/>
    <w:rsid w:val="00CD5367"/>
    <w:rsid w:val="00CD56D3"/>
    <w:rsid w:val="00CE01E6"/>
    <w:rsid w:val="00CE1179"/>
    <w:rsid w:val="00CE3893"/>
    <w:rsid w:val="00CE47B7"/>
    <w:rsid w:val="00CE7BE7"/>
    <w:rsid w:val="00CF069A"/>
    <w:rsid w:val="00CF0869"/>
    <w:rsid w:val="00CF1553"/>
    <w:rsid w:val="00CF32EE"/>
    <w:rsid w:val="00CF6391"/>
    <w:rsid w:val="00CF7FFE"/>
    <w:rsid w:val="00D01C2A"/>
    <w:rsid w:val="00D01CB7"/>
    <w:rsid w:val="00D0354C"/>
    <w:rsid w:val="00D05649"/>
    <w:rsid w:val="00D05889"/>
    <w:rsid w:val="00D058E9"/>
    <w:rsid w:val="00D071F9"/>
    <w:rsid w:val="00D073EE"/>
    <w:rsid w:val="00D101AB"/>
    <w:rsid w:val="00D10499"/>
    <w:rsid w:val="00D107B8"/>
    <w:rsid w:val="00D10E04"/>
    <w:rsid w:val="00D1113D"/>
    <w:rsid w:val="00D132B2"/>
    <w:rsid w:val="00D13A3B"/>
    <w:rsid w:val="00D14B43"/>
    <w:rsid w:val="00D15387"/>
    <w:rsid w:val="00D15823"/>
    <w:rsid w:val="00D22B7B"/>
    <w:rsid w:val="00D22BEA"/>
    <w:rsid w:val="00D22FBC"/>
    <w:rsid w:val="00D25669"/>
    <w:rsid w:val="00D25CAB"/>
    <w:rsid w:val="00D26E7C"/>
    <w:rsid w:val="00D2706C"/>
    <w:rsid w:val="00D27C2D"/>
    <w:rsid w:val="00D27D0D"/>
    <w:rsid w:val="00D31A79"/>
    <w:rsid w:val="00D3203C"/>
    <w:rsid w:val="00D33401"/>
    <w:rsid w:val="00D36DC1"/>
    <w:rsid w:val="00D40496"/>
    <w:rsid w:val="00D42D7C"/>
    <w:rsid w:val="00D44EA1"/>
    <w:rsid w:val="00D45B2F"/>
    <w:rsid w:val="00D51B36"/>
    <w:rsid w:val="00D52A23"/>
    <w:rsid w:val="00D531B2"/>
    <w:rsid w:val="00D53DDE"/>
    <w:rsid w:val="00D54B29"/>
    <w:rsid w:val="00D55315"/>
    <w:rsid w:val="00D5540D"/>
    <w:rsid w:val="00D6197E"/>
    <w:rsid w:val="00D61B0F"/>
    <w:rsid w:val="00D62B91"/>
    <w:rsid w:val="00D63252"/>
    <w:rsid w:val="00D64D86"/>
    <w:rsid w:val="00D6535A"/>
    <w:rsid w:val="00D75126"/>
    <w:rsid w:val="00D80356"/>
    <w:rsid w:val="00D805F9"/>
    <w:rsid w:val="00D81318"/>
    <w:rsid w:val="00D844A8"/>
    <w:rsid w:val="00D85DB7"/>
    <w:rsid w:val="00D8662E"/>
    <w:rsid w:val="00D90E6C"/>
    <w:rsid w:val="00D90EFF"/>
    <w:rsid w:val="00D910EE"/>
    <w:rsid w:val="00D91AC4"/>
    <w:rsid w:val="00D93A79"/>
    <w:rsid w:val="00D96FA3"/>
    <w:rsid w:val="00D9754D"/>
    <w:rsid w:val="00D97E22"/>
    <w:rsid w:val="00DA028D"/>
    <w:rsid w:val="00DA050F"/>
    <w:rsid w:val="00DA0A18"/>
    <w:rsid w:val="00DA144B"/>
    <w:rsid w:val="00DB08F9"/>
    <w:rsid w:val="00DB1EB4"/>
    <w:rsid w:val="00DB2D2D"/>
    <w:rsid w:val="00DB2DD3"/>
    <w:rsid w:val="00DB4497"/>
    <w:rsid w:val="00DB6074"/>
    <w:rsid w:val="00DB73CC"/>
    <w:rsid w:val="00DC2286"/>
    <w:rsid w:val="00DC22F2"/>
    <w:rsid w:val="00DC3EA0"/>
    <w:rsid w:val="00DC4B7F"/>
    <w:rsid w:val="00DC5617"/>
    <w:rsid w:val="00DD35FF"/>
    <w:rsid w:val="00DD4EC7"/>
    <w:rsid w:val="00DD5530"/>
    <w:rsid w:val="00DD5E7B"/>
    <w:rsid w:val="00DD6CB0"/>
    <w:rsid w:val="00DD79F2"/>
    <w:rsid w:val="00DD7EA2"/>
    <w:rsid w:val="00DE0028"/>
    <w:rsid w:val="00DE0CBB"/>
    <w:rsid w:val="00DE0DA4"/>
    <w:rsid w:val="00DE3397"/>
    <w:rsid w:val="00DE411F"/>
    <w:rsid w:val="00DE579C"/>
    <w:rsid w:val="00DE5D8E"/>
    <w:rsid w:val="00DE6539"/>
    <w:rsid w:val="00DE68A2"/>
    <w:rsid w:val="00DE6D69"/>
    <w:rsid w:val="00DF0FCD"/>
    <w:rsid w:val="00DF14A4"/>
    <w:rsid w:val="00DF1F47"/>
    <w:rsid w:val="00DF20F1"/>
    <w:rsid w:val="00DF3CBC"/>
    <w:rsid w:val="00E00278"/>
    <w:rsid w:val="00E00CCE"/>
    <w:rsid w:val="00E0254B"/>
    <w:rsid w:val="00E02C7B"/>
    <w:rsid w:val="00E07670"/>
    <w:rsid w:val="00E10777"/>
    <w:rsid w:val="00E11CCF"/>
    <w:rsid w:val="00E122F9"/>
    <w:rsid w:val="00E12B21"/>
    <w:rsid w:val="00E12C7D"/>
    <w:rsid w:val="00E144FB"/>
    <w:rsid w:val="00E146EA"/>
    <w:rsid w:val="00E15ACA"/>
    <w:rsid w:val="00E1671A"/>
    <w:rsid w:val="00E1779A"/>
    <w:rsid w:val="00E20DBF"/>
    <w:rsid w:val="00E24123"/>
    <w:rsid w:val="00E3224C"/>
    <w:rsid w:val="00E34819"/>
    <w:rsid w:val="00E35035"/>
    <w:rsid w:val="00E37693"/>
    <w:rsid w:val="00E40B07"/>
    <w:rsid w:val="00E41F20"/>
    <w:rsid w:val="00E4269A"/>
    <w:rsid w:val="00E433E2"/>
    <w:rsid w:val="00E44B79"/>
    <w:rsid w:val="00E45687"/>
    <w:rsid w:val="00E51076"/>
    <w:rsid w:val="00E510A0"/>
    <w:rsid w:val="00E517E7"/>
    <w:rsid w:val="00E51C02"/>
    <w:rsid w:val="00E52B56"/>
    <w:rsid w:val="00E53A70"/>
    <w:rsid w:val="00E54523"/>
    <w:rsid w:val="00E57212"/>
    <w:rsid w:val="00E65962"/>
    <w:rsid w:val="00E67240"/>
    <w:rsid w:val="00E67735"/>
    <w:rsid w:val="00E67ECC"/>
    <w:rsid w:val="00E71FB5"/>
    <w:rsid w:val="00E733DE"/>
    <w:rsid w:val="00E73E8A"/>
    <w:rsid w:val="00E748C8"/>
    <w:rsid w:val="00E74C60"/>
    <w:rsid w:val="00E7624C"/>
    <w:rsid w:val="00E76D01"/>
    <w:rsid w:val="00E77175"/>
    <w:rsid w:val="00E81E6D"/>
    <w:rsid w:val="00E82130"/>
    <w:rsid w:val="00E85550"/>
    <w:rsid w:val="00E86AB1"/>
    <w:rsid w:val="00E9013D"/>
    <w:rsid w:val="00E909B4"/>
    <w:rsid w:val="00E90D02"/>
    <w:rsid w:val="00E91FC5"/>
    <w:rsid w:val="00E92BB0"/>
    <w:rsid w:val="00E92C9B"/>
    <w:rsid w:val="00E92D82"/>
    <w:rsid w:val="00E94B5D"/>
    <w:rsid w:val="00E95218"/>
    <w:rsid w:val="00E96271"/>
    <w:rsid w:val="00E96AE7"/>
    <w:rsid w:val="00E96E6A"/>
    <w:rsid w:val="00E97464"/>
    <w:rsid w:val="00EA073C"/>
    <w:rsid w:val="00EA2697"/>
    <w:rsid w:val="00EA36DC"/>
    <w:rsid w:val="00EA39AB"/>
    <w:rsid w:val="00EA5384"/>
    <w:rsid w:val="00EA619B"/>
    <w:rsid w:val="00EA7165"/>
    <w:rsid w:val="00EA75B4"/>
    <w:rsid w:val="00EA7BDB"/>
    <w:rsid w:val="00EB0223"/>
    <w:rsid w:val="00EB2A0E"/>
    <w:rsid w:val="00EB2CE8"/>
    <w:rsid w:val="00EB49A8"/>
    <w:rsid w:val="00EB6E35"/>
    <w:rsid w:val="00EB6EE5"/>
    <w:rsid w:val="00EB70E5"/>
    <w:rsid w:val="00EC033B"/>
    <w:rsid w:val="00EC1395"/>
    <w:rsid w:val="00EC265A"/>
    <w:rsid w:val="00EC45F4"/>
    <w:rsid w:val="00EC54B2"/>
    <w:rsid w:val="00EC574D"/>
    <w:rsid w:val="00EC6544"/>
    <w:rsid w:val="00EC7424"/>
    <w:rsid w:val="00EC78C0"/>
    <w:rsid w:val="00EC792B"/>
    <w:rsid w:val="00EC7C60"/>
    <w:rsid w:val="00ED055E"/>
    <w:rsid w:val="00ED28D8"/>
    <w:rsid w:val="00EE260E"/>
    <w:rsid w:val="00EE3592"/>
    <w:rsid w:val="00EE3A94"/>
    <w:rsid w:val="00EE48E9"/>
    <w:rsid w:val="00EE61ED"/>
    <w:rsid w:val="00EE7ED2"/>
    <w:rsid w:val="00EF09E9"/>
    <w:rsid w:val="00EF73E6"/>
    <w:rsid w:val="00F008A6"/>
    <w:rsid w:val="00F00AF8"/>
    <w:rsid w:val="00F017B7"/>
    <w:rsid w:val="00F02964"/>
    <w:rsid w:val="00F03144"/>
    <w:rsid w:val="00F0422B"/>
    <w:rsid w:val="00F05CE1"/>
    <w:rsid w:val="00F0775A"/>
    <w:rsid w:val="00F10EBA"/>
    <w:rsid w:val="00F10FCE"/>
    <w:rsid w:val="00F13008"/>
    <w:rsid w:val="00F13D67"/>
    <w:rsid w:val="00F1402F"/>
    <w:rsid w:val="00F15893"/>
    <w:rsid w:val="00F16BA6"/>
    <w:rsid w:val="00F1777D"/>
    <w:rsid w:val="00F2269E"/>
    <w:rsid w:val="00F23B36"/>
    <w:rsid w:val="00F2401B"/>
    <w:rsid w:val="00F24099"/>
    <w:rsid w:val="00F25A36"/>
    <w:rsid w:val="00F311DA"/>
    <w:rsid w:val="00F316AC"/>
    <w:rsid w:val="00F31B48"/>
    <w:rsid w:val="00F343FE"/>
    <w:rsid w:val="00F35195"/>
    <w:rsid w:val="00F36B9D"/>
    <w:rsid w:val="00F372C7"/>
    <w:rsid w:val="00F414FC"/>
    <w:rsid w:val="00F4164B"/>
    <w:rsid w:val="00F41AC2"/>
    <w:rsid w:val="00F423B3"/>
    <w:rsid w:val="00F4345A"/>
    <w:rsid w:val="00F43EB2"/>
    <w:rsid w:val="00F46467"/>
    <w:rsid w:val="00F4692C"/>
    <w:rsid w:val="00F4699C"/>
    <w:rsid w:val="00F46B58"/>
    <w:rsid w:val="00F51580"/>
    <w:rsid w:val="00F537BA"/>
    <w:rsid w:val="00F54A64"/>
    <w:rsid w:val="00F553A0"/>
    <w:rsid w:val="00F5549F"/>
    <w:rsid w:val="00F55B60"/>
    <w:rsid w:val="00F55E3E"/>
    <w:rsid w:val="00F56682"/>
    <w:rsid w:val="00F56C33"/>
    <w:rsid w:val="00F5710F"/>
    <w:rsid w:val="00F572BA"/>
    <w:rsid w:val="00F6122C"/>
    <w:rsid w:val="00F619D0"/>
    <w:rsid w:val="00F6212B"/>
    <w:rsid w:val="00F6535C"/>
    <w:rsid w:val="00F6559C"/>
    <w:rsid w:val="00F65D78"/>
    <w:rsid w:val="00F65EE2"/>
    <w:rsid w:val="00F67A8A"/>
    <w:rsid w:val="00F67D64"/>
    <w:rsid w:val="00F703CB"/>
    <w:rsid w:val="00F71076"/>
    <w:rsid w:val="00F713C7"/>
    <w:rsid w:val="00F719D3"/>
    <w:rsid w:val="00F71E5A"/>
    <w:rsid w:val="00F722DF"/>
    <w:rsid w:val="00F72319"/>
    <w:rsid w:val="00F728A3"/>
    <w:rsid w:val="00F7348E"/>
    <w:rsid w:val="00F736A0"/>
    <w:rsid w:val="00F73BCB"/>
    <w:rsid w:val="00F741D2"/>
    <w:rsid w:val="00F751E1"/>
    <w:rsid w:val="00F76113"/>
    <w:rsid w:val="00F769CC"/>
    <w:rsid w:val="00F77A00"/>
    <w:rsid w:val="00F825EC"/>
    <w:rsid w:val="00F82C57"/>
    <w:rsid w:val="00F838C3"/>
    <w:rsid w:val="00F85040"/>
    <w:rsid w:val="00F859D0"/>
    <w:rsid w:val="00F85BDA"/>
    <w:rsid w:val="00F85EA3"/>
    <w:rsid w:val="00F868B4"/>
    <w:rsid w:val="00F86911"/>
    <w:rsid w:val="00F911F6"/>
    <w:rsid w:val="00F92B4D"/>
    <w:rsid w:val="00F93C52"/>
    <w:rsid w:val="00F93CAC"/>
    <w:rsid w:val="00F945C3"/>
    <w:rsid w:val="00F95929"/>
    <w:rsid w:val="00F95A69"/>
    <w:rsid w:val="00F95A8E"/>
    <w:rsid w:val="00F96463"/>
    <w:rsid w:val="00F972F9"/>
    <w:rsid w:val="00F97C61"/>
    <w:rsid w:val="00FA11B4"/>
    <w:rsid w:val="00FA440C"/>
    <w:rsid w:val="00FA51B5"/>
    <w:rsid w:val="00FA755E"/>
    <w:rsid w:val="00FB033D"/>
    <w:rsid w:val="00FB1156"/>
    <w:rsid w:val="00FB1573"/>
    <w:rsid w:val="00FB16EC"/>
    <w:rsid w:val="00FB2643"/>
    <w:rsid w:val="00FB3A0D"/>
    <w:rsid w:val="00FB4FCF"/>
    <w:rsid w:val="00FB7103"/>
    <w:rsid w:val="00FB7543"/>
    <w:rsid w:val="00FC269D"/>
    <w:rsid w:val="00FC2F14"/>
    <w:rsid w:val="00FC3BDB"/>
    <w:rsid w:val="00FC4765"/>
    <w:rsid w:val="00FC67C2"/>
    <w:rsid w:val="00FC6B10"/>
    <w:rsid w:val="00FD0FCB"/>
    <w:rsid w:val="00FD14C3"/>
    <w:rsid w:val="00FD331C"/>
    <w:rsid w:val="00FD6B96"/>
    <w:rsid w:val="00FD701A"/>
    <w:rsid w:val="00FE0153"/>
    <w:rsid w:val="00FE13A3"/>
    <w:rsid w:val="00FE370E"/>
    <w:rsid w:val="00FE48DE"/>
    <w:rsid w:val="00FE5372"/>
    <w:rsid w:val="00FF0E11"/>
    <w:rsid w:val="00FF6AD2"/>
    <w:rsid w:val="00FF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9DBD4"/>
  <w15:docId w15:val="{3D82691E-AD21-45ED-8772-4CC9B513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BodyText"/>
    <w:link w:val="Heading1Char"/>
    <w:uiPriority w:val="9"/>
    <w:qFormat/>
    <w:rsid w:val="009625B2"/>
    <w:pPr>
      <w:keepNext/>
      <w:keepLines/>
      <w:spacing w:after="0"/>
      <w:jc w:val="center"/>
      <w:outlineLvl w:val="0"/>
    </w:pPr>
    <w:rPr>
      <w:rFonts w:eastAsiaTheme="majorEastAsia" w:cstheme="majorBidi"/>
      <w:b/>
      <w:color w:val="000000" w:themeColor="text1"/>
      <w:sz w:val="40"/>
      <w:szCs w:val="32"/>
    </w:rPr>
  </w:style>
  <w:style w:type="paragraph" w:styleId="Heading2">
    <w:name w:val="heading 2"/>
    <w:basedOn w:val="BodyText"/>
    <w:next w:val="BodyText"/>
    <w:link w:val="Heading2Char"/>
    <w:uiPriority w:val="9"/>
    <w:unhideWhenUsed/>
    <w:qFormat/>
    <w:rsid w:val="00FD14C3"/>
    <w:pPr>
      <w:keepNext/>
      <w:keepLines/>
      <w:spacing w:before="160"/>
      <w:outlineLvl w:val="1"/>
    </w:pPr>
    <w:rPr>
      <w:rFonts w:eastAsiaTheme="majorEastAsia" w:cstheme="majorBidi"/>
      <w:b/>
      <w:color w:val="000000" w:themeColor="text1"/>
      <w:sz w:val="28"/>
      <w:szCs w:val="26"/>
    </w:rPr>
  </w:style>
  <w:style w:type="paragraph" w:styleId="Heading3">
    <w:name w:val="heading 3"/>
    <w:basedOn w:val="BodyText"/>
    <w:next w:val="BodyText"/>
    <w:link w:val="Heading3Char"/>
    <w:uiPriority w:val="9"/>
    <w:unhideWhenUsed/>
    <w:qFormat/>
    <w:rsid w:val="00F0775A"/>
    <w:pPr>
      <w:keepNext/>
      <w:keepLines/>
      <w:spacing w:after="0"/>
      <w:ind w:firstLine="720"/>
      <w:outlineLvl w:val="2"/>
    </w:pPr>
    <w:rPr>
      <w:rFonts w:ascii="Calibri" w:eastAsiaTheme="majorEastAsia" w:hAnsi="Calibr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2AEA"/>
    <w:rPr>
      <w:color w:val="0000FF" w:themeColor="hyperlink"/>
      <w:u w:val="single"/>
    </w:rPr>
  </w:style>
  <w:style w:type="paragraph" w:styleId="Header">
    <w:name w:val="header"/>
    <w:basedOn w:val="Normal"/>
    <w:link w:val="HeaderChar"/>
    <w:uiPriority w:val="99"/>
    <w:unhideWhenUsed/>
    <w:rsid w:val="00C36520"/>
    <w:pPr>
      <w:tabs>
        <w:tab w:val="center" w:pos="4680"/>
        <w:tab w:val="right" w:pos="9360"/>
      </w:tabs>
      <w:spacing w:line="240" w:lineRule="auto"/>
    </w:pPr>
  </w:style>
  <w:style w:type="character" w:customStyle="1" w:styleId="HeaderChar">
    <w:name w:val="Header Char"/>
    <w:basedOn w:val="DefaultParagraphFont"/>
    <w:link w:val="Header"/>
    <w:uiPriority w:val="99"/>
    <w:rsid w:val="00C36520"/>
  </w:style>
  <w:style w:type="paragraph" w:styleId="Footer">
    <w:name w:val="footer"/>
    <w:basedOn w:val="Normal"/>
    <w:link w:val="FooterChar"/>
    <w:uiPriority w:val="99"/>
    <w:unhideWhenUsed/>
    <w:rsid w:val="00C36520"/>
    <w:pPr>
      <w:tabs>
        <w:tab w:val="center" w:pos="4680"/>
        <w:tab w:val="right" w:pos="9360"/>
      </w:tabs>
      <w:spacing w:line="240" w:lineRule="auto"/>
    </w:pPr>
  </w:style>
  <w:style w:type="character" w:customStyle="1" w:styleId="FooterChar">
    <w:name w:val="Footer Char"/>
    <w:basedOn w:val="DefaultParagraphFont"/>
    <w:link w:val="Footer"/>
    <w:uiPriority w:val="99"/>
    <w:rsid w:val="00C36520"/>
  </w:style>
  <w:style w:type="paragraph" w:styleId="NoSpacing">
    <w:name w:val="No Spacing"/>
    <w:uiPriority w:val="1"/>
    <w:qFormat/>
    <w:rsid w:val="00750420"/>
    <w:pPr>
      <w:spacing w:line="240" w:lineRule="auto"/>
    </w:pPr>
    <w:rPr>
      <w:rFonts w:asciiTheme="minorHAnsi" w:eastAsiaTheme="minorEastAsia" w:hAnsiTheme="minorHAnsi" w:cstheme="minorBidi"/>
    </w:rPr>
  </w:style>
  <w:style w:type="character" w:customStyle="1" w:styleId="Heading1Char">
    <w:name w:val="Heading 1 Char"/>
    <w:basedOn w:val="DefaultParagraphFont"/>
    <w:link w:val="Heading1"/>
    <w:uiPriority w:val="9"/>
    <w:rsid w:val="009625B2"/>
    <w:rPr>
      <w:rFonts w:asciiTheme="minorHAnsi" w:eastAsiaTheme="majorEastAsia" w:hAnsiTheme="minorHAnsi" w:cstheme="majorBidi"/>
      <w:b/>
      <w:color w:val="000000" w:themeColor="text1"/>
      <w:kern w:val="2"/>
      <w:sz w:val="40"/>
      <w:szCs w:val="32"/>
      <w14:ligatures w14:val="standardContextual"/>
    </w:rPr>
  </w:style>
  <w:style w:type="paragraph" w:styleId="BodyText">
    <w:name w:val="Body Text"/>
    <w:link w:val="BodyTextChar"/>
    <w:uiPriority w:val="1"/>
    <w:qFormat/>
    <w:rsid w:val="009252D9"/>
    <w:pPr>
      <w:widowControl w:val="0"/>
      <w:autoSpaceDE w:val="0"/>
      <w:autoSpaceDN w:val="0"/>
      <w:spacing w:after="100" w:line="264" w:lineRule="auto"/>
    </w:pPr>
    <w:rPr>
      <w:rFonts w:asciiTheme="minorHAnsi" w:eastAsia="Cambria" w:hAnsiTheme="minorHAnsi" w:cs="Cambria"/>
      <w:kern w:val="2"/>
      <w14:ligatures w14:val="standardContextual"/>
    </w:rPr>
  </w:style>
  <w:style w:type="character" w:customStyle="1" w:styleId="BodyTextChar">
    <w:name w:val="Body Text Char"/>
    <w:basedOn w:val="DefaultParagraphFont"/>
    <w:link w:val="BodyText"/>
    <w:uiPriority w:val="1"/>
    <w:rsid w:val="009252D9"/>
    <w:rPr>
      <w:rFonts w:asciiTheme="minorHAnsi" w:eastAsia="Cambria" w:hAnsiTheme="minorHAnsi" w:cs="Cambria"/>
      <w:kern w:val="2"/>
      <w14:ligatures w14:val="standardContextual"/>
    </w:rPr>
  </w:style>
  <w:style w:type="character" w:customStyle="1" w:styleId="Heading2Char">
    <w:name w:val="Heading 2 Char"/>
    <w:basedOn w:val="DefaultParagraphFont"/>
    <w:link w:val="Heading2"/>
    <w:uiPriority w:val="9"/>
    <w:rsid w:val="00FD14C3"/>
    <w:rPr>
      <w:rFonts w:asciiTheme="minorHAnsi" w:eastAsiaTheme="majorEastAsia" w:hAnsiTheme="minorHAnsi" w:cstheme="majorBidi"/>
      <w:b/>
      <w:color w:val="000000" w:themeColor="text1"/>
      <w:kern w:val="2"/>
      <w:sz w:val="28"/>
      <w:szCs w:val="26"/>
      <w14:ligatures w14:val="standardContextual"/>
    </w:rPr>
  </w:style>
  <w:style w:type="character" w:customStyle="1" w:styleId="Heading3Char">
    <w:name w:val="Heading 3 Char"/>
    <w:basedOn w:val="DefaultParagraphFont"/>
    <w:link w:val="Heading3"/>
    <w:uiPriority w:val="9"/>
    <w:rsid w:val="00F0775A"/>
    <w:rPr>
      <w:rFonts w:ascii="Calibri" w:eastAsiaTheme="majorEastAsia" w:hAnsi="Calibri" w:cstheme="majorBidi"/>
      <w:b/>
      <w:color w:val="000000" w:themeColor="text1"/>
      <w:kern w:val="2"/>
      <w14:ligatures w14:val="standardContextual"/>
    </w:rPr>
  </w:style>
  <w:style w:type="paragraph" w:customStyle="1" w:styleId="Body">
    <w:name w:val="Body"/>
    <w:basedOn w:val="BodyText"/>
    <w:next w:val="BodyText"/>
    <w:link w:val="BodyChar"/>
    <w:qFormat/>
    <w:locked/>
    <w:rsid w:val="006722A2"/>
    <w:pPr>
      <w:spacing w:line="312" w:lineRule="auto"/>
    </w:pPr>
    <w:rPr>
      <w:rFonts w:eastAsia="Times New Roman"/>
      <w:kern w:val="0"/>
      <w14:ligatures w14:val="none"/>
    </w:rPr>
  </w:style>
  <w:style w:type="character" w:customStyle="1" w:styleId="BodyChar">
    <w:name w:val="Body Char"/>
    <w:basedOn w:val="DefaultParagraphFont"/>
    <w:link w:val="Body"/>
    <w:locked/>
    <w:rsid w:val="006722A2"/>
    <w:rPr>
      <w:rFonts w:asciiTheme="minorHAnsi" w:eastAsia="Times New Roman" w:hAnsiTheme="minorHAnsi" w:cs="Cambria"/>
    </w:rPr>
  </w:style>
  <w:style w:type="paragraph" w:styleId="Subtitle">
    <w:name w:val="Subtitle"/>
    <w:basedOn w:val="Normal"/>
    <w:next w:val="Normal"/>
    <w:link w:val="SubtitleChar"/>
    <w:uiPriority w:val="11"/>
    <w:qFormat/>
    <w:rsid w:val="006722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722A2"/>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DD6CB0"/>
    <w:rPr>
      <w:color w:val="605E5C"/>
      <w:shd w:val="clear" w:color="auto" w:fill="E1DFDD"/>
    </w:rPr>
  </w:style>
  <w:style w:type="character" w:styleId="FollowedHyperlink">
    <w:name w:val="FollowedHyperlink"/>
    <w:basedOn w:val="DefaultParagraphFont"/>
    <w:uiPriority w:val="99"/>
    <w:semiHidden/>
    <w:unhideWhenUsed/>
    <w:rsid w:val="00A1502C"/>
    <w:rPr>
      <w:color w:val="800080" w:themeColor="followedHyperlink"/>
      <w:u w:val="single"/>
    </w:rPr>
  </w:style>
  <w:style w:type="paragraph" w:styleId="ListParagraph">
    <w:name w:val="List Paragraph"/>
    <w:basedOn w:val="BodyText"/>
    <w:link w:val="ListParagraphChar"/>
    <w:uiPriority w:val="34"/>
    <w:qFormat/>
    <w:rsid w:val="00D45B2F"/>
    <w:pPr>
      <w:spacing w:after="0"/>
      <w:ind w:firstLine="288"/>
      <w:contextualSpacing/>
    </w:pPr>
  </w:style>
  <w:style w:type="paragraph" w:styleId="Revision">
    <w:name w:val="Revision"/>
    <w:hidden/>
    <w:uiPriority w:val="99"/>
    <w:semiHidden/>
    <w:rsid w:val="002702EB"/>
    <w:pPr>
      <w:spacing w:line="240" w:lineRule="auto"/>
    </w:pPr>
  </w:style>
  <w:style w:type="paragraph" w:styleId="NormalWeb">
    <w:name w:val="Normal (Web)"/>
    <w:basedOn w:val="Normal"/>
    <w:uiPriority w:val="99"/>
    <w:unhideWhenUsed/>
    <w:rsid w:val="00F96463"/>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F96463"/>
    <w:rPr>
      <w:b/>
      <w:bCs/>
    </w:rPr>
  </w:style>
  <w:style w:type="character" w:styleId="Emphasis">
    <w:name w:val="Emphasis"/>
    <w:basedOn w:val="DefaultParagraphFont"/>
    <w:uiPriority w:val="20"/>
    <w:qFormat/>
    <w:rsid w:val="00F96463"/>
    <w:rPr>
      <w:i/>
      <w:iCs/>
    </w:rPr>
  </w:style>
  <w:style w:type="character" w:customStyle="1" w:styleId="ListParagraphChar">
    <w:name w:val="List Paragraph Char"/>
    <w:basedOn w:val="DefaultParagraphFont"/>
    <w:link w:val="ListParagraph"/>
    <w:uiPriority w:val="34"/>
    <w:locked/>
    <w:rsid w:val="00D45B2F"/>
    <w:rPr>
      <w:rFonts w:asciiTheme="minorHAnsi" w:eastAsia="Cambria" w:hAnsiTheme="minorHAnsi" w:cs="Cambria"/>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00837">
      <w:bodyDiv w:val="1"/>
      <w:marLeft w:val="0"/>
      <w:marRight w:val="0"/>
      <w:marTop w:val="0"/>
      <w:marBottom w:val="0"/>
      <w:divBdr>
        <w:top w:val="none" w:sz="0" w:space="0" w:color="auto"/>
        <w:left w:val="none" w:sz="0" w:space="0" w:color="auto"/>
        <w:bottom w:val="none" w:sz="0" w:space="0" w:color="auto"/>
        <w:right w:val="none" w:sz="0" w:space="0" w:color="auto"/>
      </w:divBdr>
      <w:divsChild>
        <w:div w:id="1595279470">
          <w:marLeft w:val="240"/>
          <w:marRight w:val="0"/>
          <w:marTop w:val="240"/>
          <w:marBottom w:val="240"/>
          <w:divBdr>
            <w:top w:val="none" w:sz="0" w:space="0" w:color="auto"/>
            <w:left w:val="none" w:sz="0" w:space="0" w:color="auto"/>
            <w:bottom w:val="none" w:sz="0" w:space="0" w:color="auto"/>
            <w:right w:val="none" w:sz="0" w:space="0" w:color="auto"/>
          </w:divBdr>
        </w:div>
      </w:divsChild>
    </w:div>
    <w:div w:id="153843492">
      <w:bodyDiv w:val="1"/>
      <w:marLeft w:val="0"/>
      <w:marRight w:val="0"/>
      <w:marTop w:val="0"/>
      <w:marBottom w:val="0"/>
      <w:divBdr>
        <w:top w:val="none" w:sz="0" w:space="0" w:color="auto"/>
        <w:left w:val="none" w:sz="0" w:space="0" w:color="auto"/>
        <w:bottom w:val="none" w:sz="0" w:space="0" w:color="auto"/>
        <w:right w:val="none" w:sz="0" w:space="0" w:color="auto"/>
      </w:divBdr>
    </w:div>
    <w:div w:id="279797443">
      <w:bodyDiv w:val="1"/>
      <w:marLeft w:val="0"/>
      <w:marRight w:val="0"/>
      <w:marTop w:val="0"/>
      <w:marBottom w:val="0"/>
      <w:divBdr>
        <w:top w:val="none" w:sz="0" w:space="0" w:color="auto"/>
        <w:left w:val="none" w:sz="0" w:space="0" w:color="auto"/>
        <w:bottom w:val="none" w:sz="0" w:space="0" w:color="auto"/>
        <w:right w:val="none" w:sz="0" w:space="0" w:color="auto"/>
      </w:divBdr>
    </w:div>
    <w:div w:id="323315552">
      <w:bodyDiv w:val="1"/>
      <w:marLeft w:val="0"/>
      <w:marRight w:val="0"/>
      <w:marTop w:val="0"/>
      <w:marBottom w:val="0"/>
      <w:divBdr>
        <w:top w:val="none" w:sz="0" w:space="0" w:color="auto"/>
        <w:left w:val="none" w:sz="0" w:space="0" w:color="auto"/>
        <w:bottom w:val="none" w:sz="0" w:space="0" w:color="auto"/>
        <w:right w:val="none" w:sz="0" w:space="0" w:color="auto"/>
      </w:divBdr>
    </w:div>
    <w:div w:id="407071608">
      <w:bodyDiv w:val="1"/>
      <w:marLeft w:val="0"/>
      <w:marRight w:val="0"/>
      <w:marTop w:val="0"/>
      <w:marBottom w:val="0"/>
      <w:divBdr>
        <w:top w:val="none" w:sz="0" w:space="0" w:color="auto"/>
        <w:left w:val="none" w:sz="0" w:space="0" w:color="auto"/>
        <w:bottom w:val="none" w:sz="0" w:space="0" w:color="auto"/>
        <w:right w:val="none" w:sz="0" w:space="0" w:color="auto"/>
      </w:divBdr>
      <w:divsChild>
        <w:div w:id="609238077">
          <w:marLeft w:val="0"/>
          <w:marRight w:val="0"/>
          <w:marTop w:val="0"/>
          <w:marBottom w:val="300"/>
          <w:divBdr>
            <w:top w:val="none" w:sz="0" w:space="0" w:color="auto"/>
            <w:left w:val="none" w:sz="0" w:space="0" w:color="auto"/>
            <w:bottom w:val="none" w:sz="0" w:space="0" w:color="auto"/>
            <w:right w:val="none" w:sz="0" w:space="0" w:color="auto"/>
          </w:divBdr>
        </w:div>
      </w:divsChild>
    </w:div>
    <w:div w:id="461388426">
      <w:bodyDiv w:val="1"/>
      <w:marLeft w:val="0"/>
      <w:marRight w:val="0"/>
      <w:marTop w:val="0"/>
      <w:marBottom w:val="0"/>
      <w:divBdr>
        <w:top w:val="none" w:sz="0" w:space="0" w:color="auto"/>
        <w:left w:val="none" w:sz="0" w:space="0" w:color="auto"/>
        <w:bottom w:val="none" w:sz="0" w:space="0" w:color="auto"/>
        <w:right w:val="none" w:sz="0" w:space="0" w:color="auto"/>
      </w:divBdr>
    </w:div>
    <w:div w:id="619189316">
      <w:bodyDiv w:val="1"/>
      <w:marLeft w:val="0"/>
      <w:marRight w:val="0"/>
      <w:marTop w:val="0"/>
      <w:marBottom w:val="0"/>
      <w:divBdr>
        <w:top w:val="none" w:sz="0" w:space="0" w:color="auto"/>
        <w:left w:val="none" w:sz="0" w:space="0" w:color="auto"/>
        <w:bottom w:val="none" w:sz="0" w:space="0" w:color="auto"/>
        <w:right w:val="none" w:sz="0" w:space="0" w:color="auto"/>
      </w:divBdr>
    </w:div>
    <w:div w:id="674498793">
      <w:bodyDiv w:val="1"/>
      <w:marLeft w:val="0"/>
      <w:marRight w:val="0"/>
      <w:marTop w:val="0"/>
      <w:marBottom w:val="0"/>
      <w:divBdr>
        <w:top w:val="none" w:sz="0" w:space="0" w:color="auto"/>
        <w:left w:val="none" w:sz="0" w:space="0" w:color="auto"/>
        <w:bottom w:val="none" w:sz="0" w:space="0" w:color="auto"/>
        <w:right w:val="none" w:sz="0" w:space="0" w:color="auto"/>
      </w:divBdr>
    </w:div>
    <w:div w:id="789279244">
      <w:bodyDiv w:val="1"/>
      <w:marLeft w:val="0"/>
      <w:marRight w:val="0"/>
      <w:marTop w:val="0"/>
      <w:marBottom w:val="0"/>
      <w:divBdr>
        <w:top w:val="none" w:sz="0" w:space="0" w:color="auto"/>
        <w:left w:val="none" w:sz="0" w:space="0" w:color="auto"/>
        <w:bottom w:val="none" w:sz="0" w:space="0" w:color="auto"/>
        <w:right w:val="none" w:sz="0" w:space="0" w:color="auto"/>
      </w:divBdr>
    </w:div>
    <w:div w:id="968556554">
      <w:bodyDiv w:val="1"/>
      <w:marLeft w:val="0"/>
      <w:marRight w:val="0"/>
      <w:marTop w:val="0"/>
      <w:marBottom w:val="0"/>
      <w:divBdr>
        <w:top w:val="none" w:sz="0" w:space="0" w:color="auto"/>
        <w:left w:val="none" w:sz="0" w:space="0" w:color="auto"/>
        <w:bottom w:val="none" w:sz="0" w:space="0" w:color="auto"/>
        <w:right w:val="none" w:sz="0" w:space="0" w:color="auto"/>
      </w:divBdr>
      <w:divsChild>
        <w:div w:id="1238592017">
          <w:marLeft w:val="240"/>
          <w:marRight w:val="0"/>
          <w:marTop w:val="240"/>
          <w:marBottom w:val="240"/>
          <w:divBdr>
            <w:top w:val="none" w:sz="0" w:space="0" w:color="auto"/>
            <w:left w:val="none" w:sz="0" w:space="0" w:color="auto"/>
            <w:bottom w:val="none" w:sz="0" w:space="0" w:color="auto"/>
            <w:right w:val="none" w:sz="0" w:space="0" w:color="auto"/>
          </w:divBdr>
        </w:div>
      </w:divsChild>
    </w:div>
    <w:div w:id="1127309814">
      <w:bodyDiv w:val="1"/>
      <w:marLeft w:val="0"/>
      <w:marRight w:val="0"/>
      <w:marTop w:val="0"/>
      <w:marBottom w:val="0"/>
      <w:divBdr>
        <w:top w:val="none" w:sz="0" w:space="0" w:color="auto"/>
        <w:left w:val="none" w:sz="0" w:space="0" w:color="auto"/>
        <w:bottom w:val="none" w:sz="0" w:space="0" w:color="auto"/>
        <w:right w:val="none" w:sz="0" w:space="0" w:color="auto"/>
      </w:divBdr>
      <w:divsChild>
        <w:div w:id="1129006313">
          <w:marLeft w:val="0"/>
          <w:marRight w:val="0"/>
          <w:marTop w:val="0"/>
          <w:marBottom w:val="300"/>
          <w:divBdr>
            <w:top w:val="none" w:sz="0" w:space="0" w:color="auto"/>
            <w:left w:val="none" w:sz="0" w:space="0" w:color="auto"/>
            <w:bottom w:val="none" w:sz="0" w:space="0" w:color="auto"/>
            <w:right w:val="none" w:sz="0" w:space="0" w:color="auto"/>
          </w:divBdr>
        </w:div>
      </w:divsChild>
    </w:div>
    <w:div w:id="1170145375">
      <w:bodyDiv w:val="1"/>
      <w:marLeft w:val="0"/>
      <w:marRight w:val="0"/>
      <w:marTop w:val="0"/>
      <w:marBottom w:val="0"/>
      <w:divBdr>
        <w:top w:val="none" w:sz="0" w:space="0" w:color="auto"/>
        <w:left w:val="none" w:sz="0" w:space="0" w:color="auto"/>
        <w:bottom w:val="none" w:sz="0" w:space="0" w:color="auto"/>
        <w:right w:val="none" w:sz="0" w:space="0" w:color="auto"/>
      </w:divBdr>
      <w:divsChild>
        <w:div w:id="1119952332">
          <w:marLeft w:val="0"/>
          <w:marRight w:val="240"/>
          <w:marTop w:val="0"/>
          <w:marBottom w:val="0"/>
          <w:divBdr>
            <w:top w:val="none" w:sz="0" w:space="0" w:color="auto"/>
            <w:left w:val="none" w:sz="0" w:space="0" w:color="auto"/>
            <w:bottom w:val="none" w:sz="0" w:space="0" w:color="auto"/>
            <w:right w:val="none" w:sz="0" w:space="0" w:color="auto"/>
          </w:divBdr>
          <w:divsChild>
            <w:div w:id="422339756">
              <w:marLeft w:val="0"/>
              <w:marRight w:val="0"/>
              <w:marTop w:val="0"/>
              <w:marBottom w:val="0"/>
              <w:divBdr>
                <w:top w:val="none" w:sz="0" w:space="0" w:color="auto"/>
                <w:left w:val="none" w:sz="0" w:space="0" w:color="auto"/>
                <w:bottom w:val="none" w:sz="0" w:space="0" w:color="auto"/>
                <w:right w:val="none" w:sz="0" w:space="0" w:color="auto"/>
              </w:divBdr>
              <w:divsChild>
                <w:div w:id="7909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334321">
          <w:marLeft w:val="0"/>
          <w:marRight w:val="240"/>
          <w:marTop w:val="0"/>
          <w:marBottom w:val="0"/>
          <w:divBdr>
            <w:top w:val="none" w:sz="0" w:space="0" w:color="auto"/>
            <w:left w:val="none" w:sz="0" w:space="0" w:color="auto"/>
            <w:bottom w:val="none" w:sz="0" w:space="0" w:color="auto"/>
            <w:right w:val="none" w:sz="0" w:space="0" w:color="auto"/>
          </w:divBdr>
          <w:divsChild>
            <w:div w:id="1881014984">
              <w:marLeft w:val="0"/>
              <w:marRight w:val="0"/>
              <w:marTop w:val="0"/>
              <w:marBottom w:val="0"/>
              <w:divBdr>
                <w:top w:val="none" w:sz="0" w:space="0" w:color="auto"/>
                <w:left w:val="none" w:sz="0" w:space="0" w:color="auto"/>
                <w:bottom w:val="none" w:sz="0" w:space="0" w:color="auto"/>
                <w:right w:val="none" w:sz="0" w:space="0" w:color="auto"/>
              </w:divBdr>
              <w:divsChild>
                <w:div w:id="102547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59896">
          <w:marLeft w:val="0"/>
          <w:marRight w:val="0"/>
          <w:marTop w:val="750"/>
          <w:marBottom w:val="0"/>
          <w:divBdr>
            <w:top w:val="none" w:sz="0" w:space="0" w:color="auto"/>
            <w:left w:val="none" w:sz="0" w:space="0" w:color="auto"/>
            <w:bottom w:val="none" w:sz="0" w:space="0" w:color="auto"/>
            <w:right w:val="none" w:sz="0" w:space="0" w:color="auto"/>
          </w:divBdr>
          <w:divsChild>
            <w:div w:id="42681360">
              <w:marLeft w:val="0"/>
              <w:marRight w:val="0"/>
              <w:marTop w:val="0"/>
              <w:marBottom w:val="0"/>
              <w:divBdr>
                <w:top w:val="none" w:sz="0" w:space="0" w:color="auto"/>
                <w:left w:val="none" w:sz="0" w:space="0" w:color="auto"/>
                <w:bottom w:val="none" w:sz="0" w:space="0" w:color="auto"/>
                <w:right w:val="none" w:sz="0" w:space="0" w:color="auto"/>
              </w:divBdr>
              <w:divsChild>
                <w:div w:id="124934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763377">
      <w:bodyDiv w:val="1"/>
      <w:marLeft w:val="0"/>
      <w:marRight w:val="0"/>
      <w:marTop w:val="0"/>
      <w:marBottom w:val="0"/>
      <w:divBdr>
        <w:top w:val="none" w:sz="0" w:space="0" w:color="auto"/>
        <w:left w:val="none" w:sz="0" w:space="0" w:color="auto"/>
        <w:bottom w:val="none" w:sz="0" w:space="0" w:color="auto"/>
        <w:right w:val="none" w:sz="0" w:space="0" w:color="auto"/>
      </w:divBdr>
    </w:div>
    <w:div w:id="1448429315">
      <w:bodyDiv w:val="1"/>
      <w:marLeft w:val="0"/>
      <w:marRight w:val="0"/>
      <w:marTop w:val="0"/>
      <w:marBottom w:val="0"/>
      <w:divBdr>
        <w:top w:val="none" w:sz="0" w:space="0" w:color="auto"/>
        <w:left w:val="none" w:sz="0" w:space="0" w:color="auto"/>
        <w:bottom w:val="none" w:sz="0" w:space="0" w:color="auto"/>
        <w:right w:val="none" w:sz="0" w:space="0" w:color="auto"/>
      </w:divBdr>
    </w:div>
    <w:div w:id="1698655068">
      <w:bodyDiv w:val="1"/>
      <w:marLeft w:val="0"/>
      <w:marRight w:val="0"/>
      <w:marTop w:val="0"/>
      <w:marBottom w:val="0"/>
      <w:divBdr>
        <w:top w:val="none" w:sz="0" w:space="0" w:color="auto"/>
        <w:left w:val="none" w:sz="0" w:space="0" w:color="auto"/>
        <w:bottom w:val="none" w:sz="0" w:space="0" w:color="auto"/>
        <w:right w:val="none" w:sz="0" w:space="0" w:color="auto"/>
      </w:divBdr>
    </w:div>
    <w:div w:id="1910916928">
      <w:bodyDiv w:val="1"/>
      <w:marLeft w:val="0"/>
      <w:marRight w:val="0"/>
      <w:marTop w:val="0"/>
      <w:marBottom w:val="0"/>
      <w:divBdr>
        <w:top w:val="none" w:sz="0" w:space="0" w:color="auto"/>
        <w:left w:val="none" w:sz="0" w:space="0" w:color="auto"/>
        <w:bottom w:val="none" w:sz="0" w:space="0" w:color="auto"/>
        <w:right w:val="none" w:sz="0" w:space="0" w:color="auto"/>
      </w:divBdr>
      <w:divsChild>
        <w:div w:id="1326662170">
          <w:marLeft w:val="0"/>
          <w:marRight w:val="240"/>
          <w:marTop w:val="0"/>
          <w:marBottom w:val="0"/>
          <w:divBdr>
            <w:top w:val="none" w:sz="0" w:space="0" w:color="auto"/>
            <w:left w:val="none" w:sz="0" w:space="0" w:color="auto"/>
            <w:bottom w:val="none" w:sz="0" w:space="0" w:color="auto"/>
            <w:right w:val="none" w:sz="0" w:space="0" w:color="auto"/>
          </w:divBdr>
          <w:divsChild>
            <w:div w:id="1021055540">
              <w:marLeft w:val="0"/>
              <w:marRight w:val="0"/>
              <w:marTop w:val="0"/>
              <w:marBottom w:val="0"/>
              <w:divBdr>
                <w:top w:val="none" w:sz="0" w:space="0" w:color="auto"/>
                <w:left w:val="none" w:sz="0" w:space="0" w:color="auto"/>
                <w:bottom w:val="none" w:sz="0" w:space="0" w:color="auto"/>
                <w:right w:val="none" w:sz="0" w:space="0" w:color="auto"/>
              </w:divBdr>
              <w:divsChild>
                <w:div w:id="2968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28876">
          <w:marLeft w:val="0"/>
          <w:marRight w:val="240"/>
          <w:marTop w:val="0"/>
          <w:marBottom w:val="0"/>
          <w:divBdr>
            <w:top w:val="none" w:sz="0" w:space="0" w:color="auto"/>
            <w:left w:val="none" w:sz="0" w:space="0" w:color="auto"/>
            <w:bottom w:val="none" w:sz="0" w:space="0" w:color="auto"/>
            <w:right w:val="none" w:sz="0" w:space="0" w:color="auto"/>
          </w:divBdr>
          <w:divsChild>
            <w:div w:id="1925802715">
              <w:marLeft w:val="0"/>
              <w:marRight w:val="0"/>
              <w:marTop w:val="0"/>
              <w:marBottom w:val="0"/>
              <w:divBdr>
                <w:top w:val="none" w:sz="0" w:space="0" w:color="auto"/>
                <w:left w:val="none" w:sz="0" w:space="0" w:color="auto"/>
                <w:bottom w:val="none" w:sz="0" w:space="0" w:color="auto"/>
                <w:right w:val="none" w:sz="0" w:space="0" w:color="auto"/>
              </w:divBdr>
              <w:divsChild>
                <w:div w:id="17538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1120">
          <w:marLeft w:val="0"/>
          <w:marRight w:val="0"/>
          <w:marTop w:val="750"/>
          <w:marBottom w:val="0"/>
          <w:divBdr>
            <w:top w:val="none" w:sz="0" w:space="0" w:color="auto"/>
            <w:left w:val="none" w:sz="0" w:space="0" w:color="auto"/>
            <w:bottom w:val="none" w:sz="0" w:space="0" w:color="auto"/>
            <w:right w:val="none" w:sz="0" w:space="0" w:color="auto"/>
          </w:divBdr>
          <w:divsChild>
            <w:div w:id="1860384605">
              <w:marLeft w:val="0"/>
              <w:marRight w:val="0"/>
              <w:marTop w:val="0"/>
              <w:marBottom w:val="0"/>
              <w:divBdr>
                <w:top w:val="none" w:sz="0" w:space="0" w:color="auto"/>
                <w:left w:val="none" w:sz="0" w:space="0" w:color="auto"/>
                <w:bottom w:val="none" w:sz="0" w:space="0" w:color="auto"/>
                <w:right w:val="none" w:sz="0" w:space="0" w:color="auto"/>
              </w:divBdr>
              <w:divsChild>
                <w:div w:id="11966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94310">
      <w:bodyDiv w:val="1"/>
      <w:marLeft w:val="0"/>
      <w:marRight w:val="0"/>
      <w:marTop w:val="0"/>
      <w:marBottom w:val="0"/>
      <w:divBdr>
        <w:top w:val="none" w:sz="0" w:space="0" w:color="auto"/>
        <w:left w:val="none" w:sz="0" w:space="0" w:color="auto"/>
        <w:bottom w:val="none" w:sz="0" w:space="0" w:color="auto"/>
        <w:right w:val="none" w:sz="0" w:space="0" w:color="auto"/>
      </w:divBdr>
      <w:divsChild>
        <w:div w:id="4984653">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dlyCivics.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odlyCivics.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B9B5C-334D-4F80-9A88-B29E03E95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4</TotalTime>
  <Pages>2</Pages>
  <Words>1096</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astor Bruce GodlyCivics.com</cp:lastModifiedBy>
  <cp:revision>6</cp:revision>
  <cp:lastPrinted>2025-06-16T21:26:00Z</cp:lastPrinted>
  <dcterms:created xsi:type="dcterms:W3CDTF">2025-07-19T17:02:00Z</dcterms:created>
  <dcterms:modified xsi:type="dcterms:W3CDTF">2025-08-13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04f05fb75c6d0fd94aebc1e3ef89370610d9b9df92c7f376c4be83a46699e</vt:lpwstr>
  </property>
</Properties>
</file>